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A9652" w14:textId="006D5354" w:rsidR="005D17F2" w:rsidRPr="00DE2202" w:rsidRDefault="005D17F2" w:rsidP="00DE2202">
      <w:pPr>
        <w:spacing w:after="120" w:line="259" w:lineRule="auto"/>
        <w:contextualSpacing/>
        <w:rPr>
          <w:rFonts w:asciiTheme="minorHAnsi" w:hAnsiTheme="minorHAnsi" w:cstheme="minorHAnsi"/>
          <w:color w:val="FF0000"/>
        </w:rPr>
      </w:pPr>
      <w:r w:rsidRPr="00DE2202">
        <w:rPr>
          <w:rFonts w:asciiTheme="minorHAnsi" w:hAnsiTheme="minorHAnsi" w:cstheme="minorHAnsi"/>
        </w:rPr>
        <w:t xml:space="preserve">Zachodniopomorski Uniwersytet Technologiczny                                       Szczecin, dnia </w:t>
      </w:r>
      <w:r w:rsidR="001A1D9E">
        <w:rPr>
          <w:rFonts w:asciiTheme="minorHAnsi" w:hAnsiTheme="minorHAnsi" w:cstheme="minorHAnsi"/>
        </w:rPr>
        <w:t>29</w:t>
      </w:r>
      <w:r w:rsidR="00325902">
        <w:rPr>
          <w:rFonts w:asciiTheme="minorHAnsi" w:hAnsiTheme="minorHAnsi" w:cstheme="minorHAnsi"/>
        </w:rPr>
        <w:t>.04</w:t>
      </w:r>
      <w:r w:rsidRPr="00DE2202">
        <w:rPr>
          <w:rFonts w:asciiTheme="minorHAnsi" w:hAnsiTheme="minorHAnsi" w:cstheme="minorHAnsi"/>
        </w:rPr>
        <w:t>.202</w:t>
      </w:r>
      <w:r w:rsidR="000003FB" w:rsidRPr="00DE2202">
        <w:rPr>
          <w:rFonts w:asciiTheme="minorHAnsi" w:hAnsiTheme="minorHAnsi" w:cstheme="minorHAnsi"/>
        </w:rPr>
        <w:t>1</w:t>
      </w:r>
      <w:r w:rsidRPr="00DE2202">
        <w:rPr>
          <w:rFonts w:asciiTheme="minorHAnsi" w:hAnsiTheme="minorHAnsi" w:cstheme="minorHAnsi"/>
        </w:rPr>
        <w:t xml:space="preserve"> r.</w:t>
      </w:r>
    </w:p>
    <w:p w14:paraId="5635AAEB" w14:textId="77777777" w:rsidR="005D17F2" w:rsidRPr="00DE2202" w:rsidRDefault="005D17F2" w:rsidP="00DE2202">
      <w:pPr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>w Szczecinie</w:t>
      </w:r>
    </w:p>
    <w:p w14:paraId="4DFC0B49" w14:textId="77777777" w:rsidR="00FD3C55" w:rsidRDefault="00FD3C55" w:rsidP="00FD3C55">
      <w:pPr>
        <w:tabs>
          <w:tab w:val="left" w:pos="5954"/>
        </w:tabs>
        <w:spacing w:after="120" w:line="259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. Piastów 17</w:t>
      </w:r>
    </w:p>
    <w:p w14:paraId="447E9BBA" w14:textId="5949D160" w:rsidR="00DF34B8" w:rsidRPr="00DE2202" w:rsidRDefault="005D17F2" w:rsidP="00FD3C55">
      <w:pPr>
        <w:tabs>
          <w:tab w:val="left" w:pos="5954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>70-310 Szczecin</w:t>
      </w:r>
    </w:p>
    <w:p w14:paraId="482904E3" w14:textId="7FF23241" w:rsidR="005D17F2" w:rsidRPr="00DE2202" w:rsidRDefault="005D17F2" w:rsidP="00DE2202">
      <w:pPr>
        <w:tabs>
          <w:tab w:val="left" w:pos="6300"/>
        </w:tabs>
        <w:spacing w:after="120" w:line="259" w:lineRule="auto"/>
        <w:contextualSpacing/>
        <w:rPr>
          <w:rFonts w:asciiTheme="minorHAnsi" w:hAnsiTheme="minorHAnsi" w:cstheme="minorHAnsi"/>
        </w:rPr>
      </w:pPr>
    </w:p>
    <w:p w14:paraId="68AD5BE4" w14:textId="77777777" w:rsidR="00975310" w:rsidRPr="00DE2202" w:rsidRDefault="006F0B3C" w:rsidP="00DE2202">
      <w:pPr>
        <w:tabs>
          <w:tab w:val="left" w:pos="6300"/>
        </w:tabs>
        <w:spacing w:after="120" w:line="259" w:lineRule="auto"/>
        <w:contextualSpacing/>
        <w:rPr>
          <w:rFonts w:asciiTheme="minorHAnsi" w:hAnsiTheme="minorHAnsi" w:cstheme="minorHAnsi"/>
          <w:b/>
          <w:i/>
          <w:u w:val="single"/>
        </w:rPr>
      </w:pPr>
      <w:r w:rsidRPr="00DE2202">
        <w:rPr>
          <w:rFonts w:asciiTheme="minorHAnsi" w:hAnsiTheme="minorHAnsi" w:cstheme="minorHAnsi"/>
        </w:rPr>
        <w:tab/>
      </w:r>
      <w:r w:rsidR="00815581" w:rsidRPr="00DE2202">
        <w:rPr>
          <w:rFonts w:asciiTheme="minorHAnsi" w:hAnsiTheme="minorHAnsi" w:cstheme="minorHAnsi"/>
          <w:b/>
        </w:rPr>
        <w:t>WYKONAWCY</w:t>
      </w:r>
      <w:r w:rsidR="00815581" w:rsidRPr="00DE2202">
        <w:rPr>
          <w:rFonts w:asciiTheme="minorHAnsi" w:hAnsiTheme="minorHAnsi" w:cstheme="minorHAnsi"/>
          <w:b/>
        </w:rPr>
        <w:tab/>
      </w:r>
    </w:p>
    <w:p w14:paraId="5DAB3B74" w14:textId="77777777" w:rsidR="00DF34B8" w:rsidRPr="00DE2202" w:rsidRDefault="00DF34B8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</w:p>
    <w:p w14:paraId="0D14B420" w14:textId="77777777" w:rsidR="00FE76E3" w:rsidRPr="00DE2202" w:rsidRDefault="00FE76E3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</w:p>
    <w:p w14:paraId="6E4EE113" w14:textId="0B458C31" w:rsidR="000003FB" w:rsidRPr="00DE2202" w:rsidRDefault="000003FB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  <w:r w:rsidRPr="00DE2202">
        <w:rPr>
          <w:rFonts w:asciiTheme="minorHAnsi" w:hAnsiTheme="minorHAnsi" w:cstheme="minorHAnsi"/>
          <w:i/>
        </w:rPr>
        <w:t xml:space="preserve">Znak sprawy:   </w:t>
      </w:r>
      <w:r w:rsidR="00A44BC9" w:rsidRPr="00A44BC9">
        <w:rPr>
          <w:rFonts w:asciiTheme="minorHAnsi" w:hAnsiTheme="minorHAnsi" w:cstheme="minorHAnsi"/>
          <w:b/>
          <w:bCs/>
          <w:i/>
          <w:color w:val="000000"/>
          <w:spacing w:val="-1"/>
        </w:rPr>
        <w:t>ZP/BON/968/2020/2021</w:t>
      </w:r>
    </w:p>
    <w:p w14:paraId="0067E352" w14:textId="567BC408" w:rsidR="007B5B0D" w:rsidRPr="00DE2202" w:rsidRDefault="000003FB" w:rsidP="00DE2202">
      <w:pPr>
        <w:pStyle w:val="Tekstpodstawowywcity2"/>
        <w:spacing w:line="259" w:lineRule="auto"/>
        <w:ind w:left="1440" w:hanging="1440"/>
        <w:contextualSpacing/>
        <w:jc w:val="both"/>
        <w:rPr>
          <w:rFonts w:asciiTheme="minorHAnsi" w:hAnsiTheme="minorHAnsi" w:cstheme="minorHAnsi"/>
          <w:b/>
          <w:i/>
        </w:rPr>
      </w:pPr>
      <w:r w:rsidRPr="00DE2202">
        <w:rPr>
          <w:rFonts w:asciiTheme="minorHAnsi" w:hAnsiTheme="minorHAnsi" w:cstheme="minorHAnsi"/>
          <w:i/>
        </w:rPr>
        <w:t>Dotyczy:</w:t>
      </w:r>
      <w:r w:rsidRPr="00DE2202">
        <w:rPr>
          <w:rFonts w:asciiTheme="minorHAnsi" w:hAnsiTheme="minorHAnsi" w:cstheme="minorHAnsi"/>
          <w:i/>
        </w:rPr>
        <w:tab/>
      </w:r>
      <w:r w:rsidR="002873E0" w:rsidRPr="002873E0">
        <w:rPr>
          <w:rFonts w:asciiTheme="minorHAnsi" w:hAnsiTheme="minorHAnsi" w:cstheme="minorHAnsi"/>
          <w:i/>
        </w:rPr>
        <w:t>zamówienia na świadczenie e-usługi umożliwiającej korzystanie z narzędzia (</w:t>
      </w:r>
      <w:proofErr w:type="spellStart"/>
      <w:r w:rsidR="002873E0" w:rsidRPr="002873E0">
        <w:rPr>
          <w:rFonts w:asciiTheme="minorHAnsi" w:hAnsiTheme="minorHAnsi" w:cstheme="minorHAnsi"/>
          <w:i/>
        </w:rPr>
        <w:t>walidatora</w:t>
      </w:r>
      <w:proofErr w:type="spellEnd"/>
      <w:r w:rsidR="002873E0" w:rsidRPr="002873E0">
        <w:rPr>
          <w:rFonts w:asciiTheme="minorHAnsi" w:hAnsiTheme="minorHAnsi" w:cstheme="minorHAnsi"/>
          <w:i/>
        </w:rPr>
        <w:t>) do obsługi badania dostępności cyfrowej stron internetowych dla 45 serwisów internetowych w ramach projektu pn. „Niwelowanie barier w dostępie do edukacji – do</w:t>
      </w:r>
      <w:r w:rsidR="00FD3C55">
        <w:rPr>
          <w:rFonts w:asciiTheme="minorHAnsi" w:hAnsiTheme="minorHAnsi" w:cstheme="minorHAnsi"/>
          <w:i/>
        </w:rPr>
        <w:t xml:space="preserve">stosowani bez zarzutów”. Umowa </w:t>
      </w:r>
      <w:r w:rsidR="002873E0" w:rsidRPr="002873E0">
        <w:rPr>
          <w:rFonts w:asciiTheme="minorHAnsi" w:hAnsiTheme="minorHAnsi" w:cstheme="minorHAnsi"/>
          <w:i/>
        </w:rPr>
        <w:t>o dofinansowanie nr POWR.03.05.00-00-A050/19-00</w:t>
      </w:r>
    </w:p>
    <w:p w14:paraId="2C886581" w14:textId="77777777" w:rsidR="00E102DD" w:rsidRPr="00DE2202" w:rsidRDefault="00E102DD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b/>
        </w:rPr>
      </w:pPr>
    </w:p>
    <w:p w14:paraId="07AADFDB" w14:textId="10CA0D67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</w:rPr>
      </w:pPr>
      <w:r w:rsidRPr="00DE2202">
        <w:rPr>
          <w:rFonts w:asciiTheme="minorHAnsi" w:hAnsiTheme="minorHAnsi" w:cstheme="minorHAnsi"/>
          <w:b/>
        </w:rPr>
        <w:t>ZAWIADOMIEN</w:t>
      </w:r>
      <w:r w:rsidR="00A73778">
        <w:rPr>
          <w:rFonts w:asciiTheme="minorHAnsi" w:hAnsiTheme="minorHAnsi" w:cstheme="minorHAnsi"/>
          <w:b/>
        </w:rPr>
        <w:t>I</w:t>
      </w:r>
      <w:r w:rsidRPr="00DE2202">
        <w:rPr>
          <w:rFonts w:asciiTheme="minorHAnsi" w:hAnsiTheme="minorHAnsi" w:cstheme="minorHAnsi"/>
          <w:b/>
        </w:rPr>
        <w:t>E</w:t>
      </w:r>
    </w:p>
    <w:p w14:paraId="415A9C31" w14:textId="46915B54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</w:rPr>
      </w:pPr>
      <w:r w:rsidRPr="00DE2202">
        <w:rPr>
          <w:rFonts w:asciiTheme="minorHAnsi" w:hAnsiTheme="minorHAnsi" w:cstheme="minorHAnsi"/>
          <w:b/>
        </w:rPr>
        <w:t xml:space="preserve">o wyborze oferty najkorzystniejszej </w:t>
      </w:r>
    </w:p>
    <w:p w14:paraId="4C26D027" w14:textId="77777777" w:rsidR="005F74F8" w:rsidRPr="00DE2202" w:rsidRDefault="005F74F8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</w:rPr>
      </w:pPr>
    </w:p>
    <w:p w14:paraId="330197B5" w14:textId="5376C3EE" w:rsidR="00B021B5" w:rsidRDefault="003D56BA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 xml:space="preserve">Zamawiający informuje, że w odpowiedzi na zapytanie ofertowe na </w:t>
      </w:r>
      <w:r w:rsidR="002873E0" w:rsidRPr="002873E0">
        <w:rPr>
          <w:rFonts w:asciiTheme="minorHAnsi" w:hAnsiTheme="minorHAnsi" w:cstheme="minorHAnsi"/>
        </w:rPr>
        <w:t>świadczenie e-usługi umożliwiającej korzystanie z narzędzia (</w:t>
      </w:r>
      <w:proofErr w:type="spellStart"/>
      <w:r w:rsidR="002873E0" w:rsidRPr="002873E0">
        <w:rPr>
          <w:rFonts w:asciiTheme="minorHAnsi" w:hAnsiTheme="minorHAnsi" w:cstheme="minorHAnsi"/>
        </w:rPr>
        <w:t>walidatora</w:t>
      </w:r>
      <w:proofErr w:type="spellEnd"/>
      <w:r w:rsidR="002873E0" w:rsidRPr="002873E0">
        <w:rPr>
          <w:rFonts w:asciiTheme="minorHAnsi" w:hAnsiTheme="minorHAnsi" w:cstheme="minorHAnsi"/>
        </w:rPr>
        <w:t>) do obsługi badania dostępności cyfrowej stron internetowych dla 45 serwisów internetowych w ramach projektu pn. „Niwelowanie barier w dostępie do edukacji – dostosowani bez zarzutów”</w:t>
      </w:r>
      <w:r w:rsidR="002873E0">
        <w:rPr>
          <w:rFonts w:asciiTheme="minorHAnsi" w:hAnsiTheme="minorHAnsi" w:cstheme="minorHAnsi"/>
        </w:rPr>
        <w:t xml:space="preserve"> </w:t>
      </w:r>
      <w:r w:rsidRPr="00DE2202">
        <w:rPr>
          <w:rFonts w:asciiTheme="minorHAnsi" w:hAnsiTheme="minorHAnsi" w:cstheme="minorHAnsi"/>
        </w:rPr>
        <w:t>wpłynęł</w:t>
      </w:r>
      <w:r w:rsidR="002873E0">
        <w:rPr>
          <w:rFonts w:asciiTheme="minorHAnsi" w:hAnsiTheme="minorHAnsi" w:cstheme="minorHAnsi"/>
        </w:rPr>
        <w:t>y</w:t>
      </w:r>
      <w:r w:rsidRPr="00DE2202">
        <w:rPr>
          <w:rFonts w:asciiTheme="minorHAnsi" w:hAnsiTheme="minorHAnsi" w:cstheme="minorHAnsi"/>
        </w:rPr>
        <w:t xml:space="preserve"> </w:t>
      </w:r>
      <w:r w:rsidR="004A115C">
        <w:rPr>
          <w:rFonts w:asciiTheme="minorHAnsi" w:hAnsiTheme="minorHAnsi" w:cstheme="minorHAnsi"/>
        </w:rPr>
        <w:t>trzy</w:t>
      </w:r>
      <w:r w:rsidR="002873E0">
        <w:rPr>
          <w:rFonts w:asciiTheme="minorHAnsi" w:hAnsiTheme="minorHAnsi" w:cstheme="minorHAnsi"/>
        </w:rPr>
        <w:t xml:space="preserve"> oferty</w:t>
      </w:r>
      <w:r w:rsidR="00E35A83" w:rsidRPr="00DE2202">
        <w:rPr>
          <w:rFonts w:asciiTheme="minorHAnsi" w:hAnsiTheme="minorHAnsi" w:cstheme="minorHAnsi"/>
        </w:rPr>
        <w:t xml:space="preserve">. </w:t>
      </w:r>
      <w:r w:rsidRPr="00DE2202">
        <w:rPr>
          <w:rFonts w:asciiTheme="minorHAnsi" w:hAnsiTheme="minorHAnsi" w:cstheme="minorHAnsi"/>
        </w:rPr>
        <w:cr/>
      </w:r>
    </w:p>
    <w:p w14:paraId="080C4588" w14:textId="0C32B5D6" w:rsidR="00C77275" w:rsidRPr="00DE2202" w:rsidRDefault="00017CC4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  <w:iCs/>
        </w:rPr>
        <w:t xml:space="preserve">Zamawiający </w:t>
      </w:r>
      <w:r w:rsidRPr="00DE2202">
        <w:rPr>
          <w:rFonts w:asciiTheme="minorHAnsi" w:hAnsiTheme="minorHAnsi" w:cstheme="minorHAnsi"/>
        </w:rPr>
        <w:t xml:space="preserve">informuje, iż </w:t>
      </w:r>
      <w:r w:rsidR="00C77275" w:rsidRPr="00DE2202">
        <w:rPr>
          <w:rFonts w:asciiTheme="minorHAnsi" w:hAnsiTheme="minorHAnsi" w:cstheme="minorHAnsi"/>
        </w:rPr>
        <w:t>za ofertę najkorzystniejszą została uznana oferta złożona przez Wykonawcę:</w:t>
      </w:r>
      <w:r w:rsidR="00C77275" w:rsidRPr="00DE2202">
        <w:rPr>
          <w:rFonts w:asciiTheme="minorHAnsi" w:hAnsiTheme="minorHAnsi" w:cstheme="minorHAnsi"/>
          <w:b/>
        </w:rPr>
        <w:t xml:space="preserve"> </w:t>
      </w:r>
      <w:proofErr w:type="spellStart"/>
      <w:r w:rsidR="0092629E" w:rsidRPr="0092629E">
        <w:rPr>
          <w:rFonts w:asciiTheme="minorHAnsi" w:hAnsiTheme="minorHAnsi" w:cstheme="minorHAnsi"/>
          <w:b/>
          <w:bCs/>
          <w:i/>
          <w:iCs/>
        </w:rPr>
        <w:t>Utilitia</w:t>
      </w:r>
      <w:proofErr w:type="spellEnd"/>
      <w:r w:rsidR="0092629E" w:rsidRPr="0092629E">
        <w:rPr>
          <w:rFonts w:asciiTheme="minorHAnsi" w:hAnsiTheme="minorHAnsi" w:cstheme="minorHAnsi"/>
          <w:b/>
          <w:bCs/>
          <w:i/>
          <w:iCs/>
        </w:rPr>
        <w:t xml:space="preserve"> sp. z o.o., ul. Racławicka 58, 30-017 Kraków</w:t>
      </w:r>
      <w:r w:rsidR="00CD7D03">
        <w:rPr>
          <w:rFonts w:asciiTheme="minorHAnsi" w:hAnsiTheme="minorHAnsi" w:cstheme="minorHAnsi"/>
          <w:b/>
          <w:bCs/>
          <w:i/>
          <w:iCs/>
        </w:rPr>
        <w:t>.</w:t>
      </w:r>
    </w:p>
    <w:p w14:paraId="59D43252" w14:textId="77777777" w:rsidR="00FE76E3" w:rsidRPr="00DE2202" w:rsidRDefault="00FE76E3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  <w:i/>
        </w:rPr>
      </w:pPr>
    </w:p>
    <w:p w14:paraId="3C9B4B4E" w14:textId="2A1ADAFA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i/>
        </w:rPr>
      </w:pPr>
      <w:r w:rsidRPr="00DE2202">
        <w:rPr>
          <w:rFonts w:asciiTheme="minorHAnsi" w:hAnsiTheme="minorHAnsi" w:cstheme="minorHAnsi"/>
          <w:b/>
          <w:i/>
        </w:rPr>
        <w:t>Uzasadnienie wyboru</w:t>
      </w:r>
      <w:r w:rsidRPr="00DE2202">
        <w:rPr>
          <w:rFonts w:asciiTheme="minorHAnsi" w:hAnsiTheme="minorHAnsi" w:cstheme="minorHAnsi"/>
          <w:i/>
        </w:rPr>
        <w:t>.</w:t>
      </w:r>
    </w:p>
    <w:p w14:paraId="01FCB85B" w14:textId="38FE6B67" w:rsidR="00F93AE9" w:rsidRDefault="00C01843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01843">
        <w:rPr>
          <w:rFonts w:asciiTheme="minorHAnsi" w:hAnsiTheme="minorHAnsi" w:cstheme="minorHAnsi"/>
          <w:bCs/>
          <w:sz w:val="24"/>
          <w:szCs w:val="24"/>
        </w:rPr>
        <w:t>Wybrana oferta spełnia wszystkie wymagania określone przez Zamawiającego w Zapytaniu ofertowym, została uznana za ofertę najkorzystniejszą gdyż zawierała najniższą cenę za wykonanie zadania.</w:t>
      </w:r>
    </w:p>
    <w:p w14:paraId="136B22B7" w14:textId="77777777" w:rsidR="00C01843" w:rsidRDefault="00C01843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49AC8AAC" w14:textId="4DE5BFD2" w:rsidR="00C77275" w:rsidRPr="00DE2202" w:rsidRDefault="00C77275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DE2202">
        <w:rPr>
          <w:rFonts w:asciiTheme="minorHAnsi" w:hAnsiTheme="minorHAnsi" w:cstheme="minorHAnsi"/>
          <w:sz w:val="24"/>
          <w:szCs w:val="24"/>
        </w:rPr>
        <w:t>Streszczenie oceny ofert zawierające przyznaną</w:t>
      </w:r>
      <w:r w:rsidR="009850E4" w:rsidRPr="00DE2202">
        <w:rPr>
          <w:rFonts w:asciiTheme="minorHAnsi" w:hAnsiTheme="minorHAnsi" w:cstheme="minorHAnsi"/>
          <w:sz w:val="24"/>
          <w:szCs w:val="24"/>
        </w:rPr>
        <w:t xml:space="preserve"> punktację</w:t>
      </w:r>
      <w:r w:rsidRPr="00DE2202">
        <w:rPr>
          <w:rFonts w:asciiTheme="minorHAnsi" w:hAnsiTheme="minorHAnsi" w:cstheme="minorHAnsi"/>
          <w:sz w:val="24"/>
          <w:szCs w:val="24"/>
        </w:rPr>
        <w:t xml:space="preserve"> </w:t>
      </w:r>
      <w:r w:rsidR="005F74F8" w:rsidRPr="00DE2202">
        <w:rPr>
          <w:rFonts w:asciiTheme="minorHAnsi" w:hAnsiTheme="minorHAnsi" w:cstheme="minorHAnsi"/>
          <w:sz w:val="24"/>
          <w:szCs w:val="24"/>
        </w:rPr>
        <w:t>poszczególnym ofert</w:t>
      </w:r>
      <w:r w:rsidR="00B85812" w:rsidRPr="00DE2202">
        <w:rPr>
          <w:rFonts w:asciiTheme="minorHAnsi" w:hAnsiTheme="minorHAnsi" w:cstheme="minorHAnsi"/>
          <w:sz w:val="24"/>
          <w:szCs w:val="24"/>
        </w:rPr>
        <w:t>om</w:t>
      </w:r>
      <w:r w:rsidR="005F74F8" w:rsidRPr="00DE2202">
        <w:rPr>
          <w:rFonts w:asciiTheme="minorHAnsi" w:hAnsiTheme="minorHAnsi" w:cstheme="minorHAnsi"/>
          <w:sz w:val="24"/>
          <w:szCs w:val="24"/>
        </w:rPr>
        <w:t xml:space="preserve"> </w:t>
      </w:r>
      <w:r w:rsidRPr="00DE2202">
        <w:rPr>
          <w:rFonts w:asciiTheme="minorHAnsi" w:hAnsiTheme="minorHAnsi" w:cstheme="minorHAnsi"/>
          <w:sz w:val="24"/>
          <w:szCs w:val="24"/>
        </w:rPr>
        <w:t xml:space="preserve">przedstawia poniższa tabela: </w:t>
      </w:r>
    </w:p>
    <w:tbl>
      <w:tblPr>
        <w:tblpPr w:leftFromText="141" w:rightFromText="141" w:vertAnchor="text" w:tblpXSpec="center" w:tblpY="1"/>
        <w:tblOverlap w:val="never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3289"/>
        <w:gridCol w:w="1559"/>
        <w:gridCol w:w="1559"/>
        <w:gridCol w:w="1701"/>
        <w:gridCol w:w="1134"/>
      </w:tblGrid>
      <w:tr w:rsidR="00D731CF" w:rsidRPr="00DE2202" w14:paraId="1DEF9B06" w14:textId="37CAD746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7B50D175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>Nr oferty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668061B3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 xml:space="preserve">Nazwa i adres wykonawcy, </w:t>
            </w:r>
            <w:r w:rsidRPr="00DE2202">
              <w:rPr>
                <w:rFonts w:asciiTheme="minorHAnsi" w:hAnsiTheme="minorHAnsi" w:cstheme="minorHAnsi"/>
                <w:b/>
              </w:rPr>
              <w:br/>
              <w:t>który złożył ofertę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23C49FF" w14:textId="2DEF4422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>Data wpłynięcia oferty</w:t>
            </w:r>
          </w:p>
        </w:tc>
        <w:tc>
          <w:tcPr>
            <w:tcW w:w="1559" w:type="dxa"/>
            <w:vAlign w:val="center"/>
          </w:tcPr>
          <w:p w14:paraId="7E656118" w14:textId="0CDC7346" w:rsidR="00D731CF" w:rsidRPr="00DE2202" w:rsidRDefault="00D731CF" w:rsidP="00DE2202">
            <w:pPr>
              <w:spacing w:after="120" w:line="259" w:lineRule="auto"/>
              <w:contextualSpacing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</w:t>
            </w:r>
            <w:r w:rsidRPr="00DE2202">
              <w:rPr>
                <w:rFonts w:asciiTheme="minorHAnsi" w:hAnsiTheme="minorHAnsi" w:cstheme="minorHAnsi"/>
                <w:b/>
              </w:rPr>
              <w:t>ena za wykonanie zadania (zł)</w:t>
            </w:r>
          </w:p>
        </w:tc>
        <w:tc>
          <w:tcPr>
            <w:tcW w:w="1701" w:type="dxa"/>
            <w:vAlign w:val="center"/>
          </w:tcPr>
          <w:p w14:paraId="4B16932E" w14:textId="3DEC3869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</w:t>
            </w:r>
            <w:r w:rsidRPr="00DE2202">
              <w:rPr>
                <w:rFonts w:asciiTheme="minorHAnsi" w:hAnsiTheme="minorHAnsi" w:cstheme="minorHAnsi"/>
                <w:b/>
              </w:rPr>
              <w:t xml:space="preserve">ena za </w:t>
            </w:r>
            <w:r w:rsidRPr="00DE2202">
              <w:rPr>
                <w:rFonts w:asciiTheme="minorHAnsi" w:hAnsiTheme="minorHAnsi" w:cstheme="minorHAnsi"/>
                <w:b/>
              </w:rPr>
              <w:br/>
              <w:t xml:space="preserve">1 </w:t>
            </w:r>
            <w:r w:rsidR="00FB496E">
              <w:rPr>
                <w:rFonts w:asciiTheme="minorHAnsi" w:hAnsiTheme="minorHAnsi" w:cstheme="minorHAnsi"/>
                <w:b/>
              </w:rPr>
              <w:t>miesiąc świadczenia</w:t>
            </w:r>
            <w:r w:rsidR="00FA3F31">
              <w:rPr>
                <w:rFonts w:asciiTheme="minorHAnsi" w:hAnsiTheme="minorHAnsi" w:cstheme="minorHAnsi"/>
                <w:b/>
              </w:rPr>
              <w:t xml:space="preserve"> usługi </w:t>
            </w:r>
            <w:r w:rsidRPr="00DE2202">
              <w:rPr>
                <w:rFonts w:asciiTheme="minorHAnsi" w:hAnsiTheme="minorHAnsi" w:cstheme="minorHAnsi"/>
                <w:b/>
              </w:rPr>
              <w:t>(zł)</w:t>
            </w:r>
          </w:p>
        </w:tc>
        <w:tc>
          <w:tcPr>
            <w:tcW w:w="1134" w:type="dxa"/>
            <w:vAlign w:val="center"/>
          </w:tcPr>
          <w:p w14:paraId="7BB17530" w14:textId="71B5E4C5" w:rsidR="00D731CF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cena ofert</w:t>
            </w:r>
          </w:p>
        </w:tc>
      </w:tr>
      <w:tr w:rsidR="00D731CF" w:rsidRPr="00DE2202" w14:paraId="3008F8C6" w14:textId="61E9ADB1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2F4FB29F" w14:textId="77777777" w:rsidR="00D731CF" w:rsidRPr="003259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32590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1F8442A0" w14:textId="20FA8EE5" w:rsidR="00D731CF" w:rsidRPr="00325902" w:rsidRDefault="00063735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063735">
              <w:rPr>
                <w:rFonts w:asciiTheme="minorHAnsi" w:hAnsiTheme="minorHAnsi" w:cstheme="minorHAnsi"/>
              </w:rPr>
              <w:t>Utilitia</w:t>
            </w:r>
            <w:proofErr w:type="spellEnd"/>
            <w:r w:rsidRPr="00063735">
              <w:rPr>
                <w:rFonts w:asciiTheme="minorHAnsi" w:hAnsiTheme="minorHAnsi" w:cstheme="minorHAnsi"/>
              </w:rPr>
              <w:t xml:space="preserve"> sp. z o.o., ul. Racławicka 58, 30-017 Kraków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AF33A1C" w14:textId="1BC6E3F9" w:rsidR="00D731CF" w:rsidRPr="00325902" w:rsidRDefault="0068323B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6</w:t>
            </w:r>
            <w:r w:rsidR="00325902" w:rsidRPr="00325902">
              <w:rPr>
                <w:rFonts w:asciiTheme="minorHAnsi" w:hAnsiTheme="minorHAnsi" w:cstheme="minorHAnsi"/>
              </w:rPr>
              <w:t>.04</w:t>
            </w:r>
            <w:r w:rsidR="00D731CF" w:rsidRPr="00325902">
              <w:rPr>
                <w:rFonts w:asciiTheme="minorHAnsi" w:hAnsiTheme="minorHAnsi" w:cstheme="minorHAnsi"/>
              </w:rPr>
              <w:t>.2021</w:t>
            </w:r>
          </w:p>
        </w:tc>
        <w:tc>
          <w:tcPr>
            <w:tcW w:w="1559" w:type="dxa"/>
            <w:vAlign w:val="center"/>
          </w:tcPr>
          <w:p w14:paraId="5DB27CD2" w14:textId="2B345AEA" w:rsidR="00D731CF" w:rsidRPr="00325902" w:rsidRDefault="0068323B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2.305,75</w:t>
            </w:r>
          </w:p>
        </w:tc>
        <w:tc>
          <w:tcPr>
            <w:tcW w:w="1701" w:type="dxa"/>
            <w:vAlign w:val="center"/>
          </w:tcPr>
          <w:p w14:paraId="7A6ED339" w14:textId="07460869" w:rsidR="00D731CF" w:rsidRPr="00325902" w:rsidRDefault="000D669C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937,25</w:t>
            </w:r>
          </w:p>
        </w:tc>
        <w:tc>
          <w:tcPr>
            <w:tcW w:w="1134" w:type="dxa"/>
            <w:vAlign w:val="center"/>
          </w:tcPr>
          <w:p w14:paraId="5CB957DC" w14:textId="332DBF65" w:rsidR="00D731CF" w:rsidRPr="00325902" w:rsidRDefault="00F93AE9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100 </w:t>
            </w:r>
            <w:r w:rsidR="00D731CF" w:rsidRPr="00325902">
              <w:rPr>
                <w:rFonts w:asciiTheme="minorHAnsi" w:hAnsiTheme="minorHAnsi" w:cstheme="minorHAnsi"/>
              </w:rPr>
              <w:t>pkt</w:t>
            </w:r>
          </w:p>
        </w:tc>
      </w:tr>
      <w:tr w:rsidR="00C01843" w:rsidRPr="00DE2202" w14:paraId="22D2D847" w14:textId="77777777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039EDC84" w14:textId="44591F84" w:rsidR="00C01843" w:rsidRPr="00325902" w:rsidRDefault="00D52C96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007E58E6" w14:textId="00CA22A1" w:rsidR="00C01843" w:rsidRPr="00F93AE9" w:rsidRDefault="004A115C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półdzielnia Socjalna </w:t>
            </w:r>
            <w:proofErr w:type="spellStart"/>
            <w:r>
              <w:rPr>
                <w:rFonts w:asciiTheme="minorHAnsi" w:hAnsiTheme="minorHAnsi" w:cstheme="minorHAnsi"/>
              </w:rPr>
              <w:t>Fado</w:t>
            </w:r>
            <w:proofErr w:type="spellEnd"/>
            <w:r>
              <w:rPr>
                <w:rFonts w:asciiTheme="minorHAnsi" w:hAnsiTheme="minorHAnsi" w:cstheme="minorHAnsi"/>
              </w:rPr>
              <w:t>,</w:t>
            </w:r>
            <w:r w:rsidR="004D249E" w:rsidRPr="004D249E">
              <w:rPr>
                <w:rFonts w:asciiTheme="minorHAnsi" w:hAnsiTheme="minorHAnsi" w:cstheme="minorHAnsi"/>
              </w:rPr>
              <w:t xml:space="preserve"> ul. </w:t>
            </w:r>
            <w:proofErr w:type="spellStart"/>
            <w:r w:rsidR="004D249E" w:rsidRPr="004D249E">
              <w:rPr>
                <w:rFonts w:asciiTheme="minorHAnsi" w:hAnsiTheme="minorHAnsi" w:cstheme="minorHAnsi"/>
              </w:rPr>
              <w:t>Nawrot</w:t>
            </w:r>
            <w:proofErr w:type="spellEnd"/>
            <w:r w:rsidR="004D249E" w:rsidRPr="004D249E">
              <w:rPr>
                <w:rFonts w:asciiTheme="minorHAnsi" w:hAnsiTheme="minorHAnsi" w:cstheme="minorHAnsi"/>
              </w:rPr>
              <w:t xml:space="preserve"> 94/96, 90-040 Łódź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A2511BA" w14:textId="7E2F8713" w:rsidR="00C01843" w:rsidRPr="00325902" w:rsidRDefault="002D4AB4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8.04.2021</w:t>
            </w:r>
          </w:p>
        </w:tc>
        <w:tc>
          <w:tcPr>
            <w:tcW w:w="1559" w:type="dxa"/>
            <w:vAlign w:val="center"/>
          </w:tcPr>
          <w:p w14:paraId="4B25B974" w14:textId="5BFD0D0D" w:rsidR="00C01843" w:rsidRDefault="0068323B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3.099,00</w:t>
            </w:r>
          </w:p>
        </w:tc>
        <w:tc>
          <w:tcPr>
            <w:tcW w:w="1701" w:type="dxa"/>
            <w:vAlign w:val="center"/>
          </w:tcPr>
          <w:p w14:paraId="014874EB" w14:textId="7504ADC7" w:rsidR="00C01843" w:rsidRDefault="009942DE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9942DE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>.</w:t>
            </w:r>
            <w:r w:rsidRPr="009942DE">
              <w:rPr>
                <w:rFonts w:asciiTheme="minorHAnsi" w:hAnsiTheme="minorHAnsi" w:cstheme="minorHAnsi"/>
              </w:rPr>
              <w:t>337</w:t>
            </w:r>
            <w:r>
              <w:rPr>
                <w:rFonts w:asciiTheme="minorHAnsi" w:hAnsiTheme="minorHAnsi" w:cstheme="minorHAnsi"/>
              </w:rPr>
              <w:t>,00</w:t>
            </w:r>
          </w:p>
        </w:tc>
        <w:tc>
          <w:tcPr>
            <w:tcW w:w="1134" w:type="dxa"/>
            <w:vAlign w:val="center"/>
          </w:tcPr>
          <w:p w14:paraId="53BA0807" w14:textId="28021DA1" w:rsidR="00C01843" w:rsidRDefault="007102D3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2,</w:t>
            </w:r>
            <w:r w:rsidR="00F512AF">
              <w:rPr>
                <w:rFonts w:asciiTheme="minorHAnsi" w:hAnsiTheme="minorHAnsi" w:cstheme="minorHAnsi"/>
              </w:rPr>
              <w:t>89 pkt</w:t>
            </w:r>
          </w:p>
        </w:tc>
      </w:tr>
      <w:tr w:rsidR="004A115C" w:rsidRPr="00DE2202" w14:paraId="4705E238" w14:textId="77777777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64A0BE49" w14:textId="47C46632" w:rsidR="004A115C" w:rsidRDefault="004A115C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3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05B0D6F5" w14:textId="05385980" w:rsidR="004A115C" w:rsidRPr="002B121D" w:rsidRDefault="004A115C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2B121D">
              <w:rPr>
                <w:rFonts w:asciiTheme="minorHAnsi" w:hAnsiTheme="minorHAnsi" w:cstheme="minorHAnsi"/>
              </w:rPr>
              <w:t>TestArmy</w:t>
            </w:r>
            <w:proofErr w:type="spellEnd"/>
            <w:r w:rsidRPr="002B121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B121D">
              <w:rPr>
                <w:rFonts w:asciiTheme="minorHAnsi" w:hAnsiTheme="minorHAnsi" w:cstheme="minorHAnsi"/>
              </w:rPr>
              <w:t>Group</w:t>
            </w:r>
            <w:proofErr w:type="spellEnd"/>
            <w:r w:rsidRPr="002B121D">
              <w:rPr>
                <w:rFonts w:asciiTheme="minorHAnsi" w:hAnsiTheme="minorHAnsi" w:cstheme="minorHAnsi"/>
              </w:rPr>
              <w:t xml:space="preserve"> S.A., ul. </w:t>
            </w:r>
            <w:proofErr w:type="spellStart"/>
            <w:r w:rsidRPr="002B121D">
              <w:rPr>
                <w:rFonts w:asciiTheme="minorHAnsi" w:hAnsiTheme="minorHAnsi" w:cstheme="minorHAnsi"/>
              </w:rPr>
              <w:t>Petuniowa</w:t>
            </w:r>
            <w:proofErr w:type="spellEnd"/>
            <w:r w:rsidRPr="002B121D">
              <w:rPr>
                <w:rFonts w:asciiTheme="minorHAnsi" w:hAnsiTheme="minorHAnsi" w:cstheme="minorHAnsi"/>
              </w:rPr>
              <w:t xml:space="preserve"> 9/5</w:t>
            </w:r>
            <w:r w:rsidR="002B121D">
              <w:rPr>
                <w:rFonts w:asciiTheme="minorHAnsi" w:hAnsiTheme="minorHAnsi" w:cstheme="minorHAnsi"/>
              </w:rPr>
              <w:t>,</w:t>
            </w:r>
            <w:r w:rsidRPr="002B121D">
              <w:rPr>
                <w:rFonts w:asciiTheme="minorHAnsi" w:hAnsiTheme="minorHAnsi" w:cstheme="minorHAnsi"/>
              </w:rPr>
              <w:t xml:space="preserve"> 53-238 Wrocław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C331FB6" w14:textId="74646487" w:rsidR="004A115C" w:rsidRPr="002B121D" w:rsidRDefault="004A115C" w:rsidP="004A115C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2B121D">
              <w:rPr>
                <w:rFonts w:asciiTheme="minorHAnsi" w:hAnsiTheme="minorHAnsi" w:cstheme="minorHAnsi"/>
              </w:rPr>
              <w:t>29.04.2021</w:t>
            </w:r>
          </w:p>
        </w:tc>
        <w:tc>
          <w:tcPr>
            <w:tcW w:w="1559" w:type="dxa"/>
            <w:vAlign w:val="center"/>
          </w:tcPr>
          <w:p w14:paraId="0054777E" w14:textId="3760546C" w:rsidR="004A115C" w:rsidRPr="002B121D" w:rsidRDefault="004A115C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2B121D">
              <w:rPr>
                <w:rFonts w:asciiTheme="minorHAnsi" w:hAnsiTheme="minorHAnsi" w:cstheme="minorHAnsi"/>
              </w:rPr>
              <w:t>78.984,00</w:t>
            </w:r>
          </w:p>
        </w:tc>
        <w:tc>
          <w:tcPr>
            <w:tcW w:w="1701" w:type="dxa"/>
            <w:vAlign w:val="center"/>
          </w:tcPr>
          <w:p w14:paraId="4378BF51" w14:textId="1880CB5B" w:rsidR="004A115C" w:rsidRPr="002B121D" w:rsidRDefault="004A115C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2B121D">
              <w:rPr>
                <w:rFonts w:asciiTheme="minorHAnsi" w:hAnsiTheme="minorHAnsi" w:cstheme="minorHAnsi"/>
              </w:rPr>
              <w:t>2.922,00</w:t>
            </w:r>
          </w:p>
        </w:tc>
        <w:tc>
          <w:tcPr>
            <w:tcW w:w="1134" w:type="dxa"/>
            <w:vAlign w:val="center"/>
          </w:tcPr>
          <w:p w14:paraId="0A505628" w14:textId="3DAFE631" w:rsidR="004A115C" w:rsidRPr="002B121D" w:rsidRDefault="004A115C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2B121D">
              <w:rPr>
                <w:rFonts w:asciiTheme="minorHAnsi" w:hAnsiTheme="minorHAnsi" w:cstheme="minorHAnsi"/>
              </w:rPr>
              <w:t>66,22 pkt</w:t>
            </w:r>
          </w:p>
        </w:tc>
      </w:tr>
    </w:tbl>
    <w:p w14:paraId="1F12FA47" w14:textId="77777777" w:rsidR="00B85812" w:rsidRPr="00DE2202" w:rsidRDefault="00B85812" w:rsidP="00DE2202">
      <w:pPr>
        <w:pStyle w:val="Tekstpodstawowywcity"/>
        <w:spacing w:line="259" w:lineRule="auto"/>
        <w:ind w:left="0" w:firstLine="992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67146236" w14:textId="2D92F876" w:rsidR="00C77275" w:rsidRPr="00DE2202" w:rsidRDefault="00FE76E3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DE2202">
        <w:rPr>
          <w:rFonts w:asciiTheme="minorHAnsi" w:hAnsiTheme="minorHAnsi" w:cstheme="minorHAnsi"/>
          <w:bCs/>
          <w:sz w:val="24"/>
          <w:szCs w:val="24"/>
        </w:rPr>
        <w:t>W przedmiotowym postępowaniu nie odrzucono żadnej oferty</w:t>
      </w:r>
      <w:r w:rsidR="007D6FD8" w:rsidRPr="00DE2202">
        <w:rPr>
          <w:rFonts w:asciiTheme="minorHAnsi" w:hAnsiTheme="minorHAnsi" w:cstheme="minorHAnsi"/>
          <w:bCs/>
          <w:sz w:val="24"/>
          <w:szCs w:val="24"/>
        </w:rPr>
        <w:t xml:space="preserve">. </w:t>
      </w:r>
      <w:r w:rsidR="009F64BE">
        <w:rPr>
          <w:rFonts w:asciiTheme="minorHAnsi" w:hAnsiTheme="minorHAnsi" w:cstheme="minorHAnsi"/>
          <w:bCs/>
          <w:sz w:val="24"/>
          <w:szCs w:val="24"/>
        </w:rPr>
        <w:t>Z wybranym Wykonawcą zostanie zawarta umowa.</w:t>
      </w:r>
    </w:p>
    <w:p w14:paraId="1408A1B7" w14:textId="77777777" w:rsidR="00EF2BD4" w:rsidRPr="00DE2202" w:rsidRDefault="00C77275" w:rsidP="00DE2202">
      <w:pPr>
        <w:widowControl w:val="0"/>
        <w:spacing w:after="120" w:line="259" w:lineRule="auto"/>
        <w:contextualSpacing/>
        <w:jc w:val="both"/>
        <w:rPr>
          <w:rFonts w:asciiTheme="minorHAnsi" w:hAnsiTheme="minorHAnsi" w:cstheme="minorHAnsi"/>
          <w:b/>
          <w:i/>
        </w:rPr>
      </w:pPr>
      <w:r w:rsidRPr="00DE2202">
        <w:rPr>
          <w:rFonts w:asciiTheme="minorHAnsi" w:hAnsiTheme="minorHAnsi" w:cstheme="minorHAnsi"/>
          <w:b/>
          <w:u w:val="single"/>
        </w:rPr>
        <w:br/>
      </w:r>
    </w:p>
    <w:p w14:paraId="2A3092C5" w14:textId="77777777" w:rsidR="00461E7A" w:rsidRPr="00DE2202" w:rsidRDefault="00461E7A" w:rsidP="00DE2202">
      <w:pPr>
        <w:widowControl w:val="0"/>
        <w:spacing w:after="120" w:line="259" w:lineRule="auto"/>
        <w:contextualSpacing/>
        <w:jc w:val="both"/>
        <w:rPr>
          <w:rFonts w:asciiTheme="minorHAnsi" w:hAnsiTheme="minorHAnsi" w:cstheme="minorHAnsi"/>
          <w:b/>
          <w:i/>
        </w:rPr>
      </w:pPr>
    </w:p>
    <w:p w14:paraId="247B4644" w14:textId="77777777" w:rsidR="00F60C10" w:rsidRPr="00DE2202" w:rsidRDefault="00F60C10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 xml:space="preserve">                                                                                         _________________________</w:t>
      </w:r>
    </w:p>
    <w:p w14:paraId="3D2418CF" w14:textId="5A623704" w:rsidR="00171445" w:rsidRPr="00DE2202" w:rsidRDefault="00F60C10" w:rsidP="00E04779">
      <w:pPr>
        <w:tabs>
          <w:tab w:val="left" w:pos="5040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  <w:i/>
        </w:rPr>
        <w:tab/>
        <w:t xml:space="preserve">                              właściwy podpis na oryginale </w:t>
      </w:r>
    </w:p>
    <w:sectPr w:rsidR="00171445" w:rsidRPr="00DE2202" w:rsidSect="00962B87">
      <w:headerReference w:type="first" r:id="rId11"/>
      <w:pgSz w:w="11906" w:h="16838"/>
      <w:pgMar w:top="720" w:right="720" w:bottom="720" w:left="720" w:header="42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2D145" w14:textId="77777777" w:rsidR="00ED34F8" w:rsidRDefault="00ED34F8">
      <w:r>
        <w:separator/>
      </w:r>
    </w:p>
  </w:endnote>
  <w:endnote w:type="continuationSeparator" w:id="0">
    <w:p w14:paraId="59912105" w14:textId="77777777" w:rsidR="00ED34F8" w:rsidRDefault="00ED3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2C83E" w14:textId="77777777" w:rsidR="00ED34F8" w:rsidRDefault="00ED34F8">
      <w:r>
        <w:separator/>
      </w:r>
    </w:p>
  </w:footnote>
  <w:footnote w:type="continuationSeparator" w:id="0">
    <w:p w14:paraId="52BB3EEF" w14:textId="77777777" w:rsidR="00ED34F8" w:rsidRDefault="00ED3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20D95" w14:textId="3B412814" w:rsidR="007D6FD8" w:rsidRPr="000003FB" w:rsidRDefault="00796EE8" w:rsidP="00962B87">
    <w:pPr>
      <w:pStyle w:val="Nagwek"/>
      <w:jc w:val="center"/>
      <w:rPr>
        <w:noProof/>
      </w:rPr>
    </w:pPr>
    <w:r w:rsidRPr="004A067F">
      <w:rPr>
        <w:noProof/>
      </w:rPr>
      <w:drawing>
        <wp:inline distT="0" distB="0" distL="0" distR="0" wp14:anchorId="6244C9D1" wp14:editId="7F4C12DB">
          <wp:extent cx="6032500" cy="654050"/>
          <wp:effectExtent l="0" t="0" r="0" b="0"/>
          <wp:docPr id="1" name="Obraz 3" descr="logo Funduszy Europejskich oraz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3" descr="logo Funduszy Europejskich oraz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0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3FFF116" w14:textId="77777777" w:rsidR="007D6FD8" w:rsidRDefault="007D6FD8">
    <w:pPr>
      <w:pStyle w:val="Nagwek"/>
    </w:pPr>
    <w:r>
      <w:t>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42B2427"/>
    <w:multiLevelType w:val="hybridMultilevel"/>
    <w:tmpl w:val="B0044050"/>
    <w:lvl w:ilvl="0" w:tplc="D188D75A">
      <w:start w:val="1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20DAB42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F9007D"/>
    <w:multiLevelType w:val="hybridMultilevel"/>
    <w:tmpl w:val="97D66E9A"/>
    <w:lvl w:ilvl="0" w:tplc="120E09B4">
      <w:start w:val="1"/>
      <w:numFmt w:val="decimal"/>
      <w:lvlText w:val="%1)"/>
      <w:lvlJc w:val="left"/>
      <w:pPr>
        <w:ind w:left="1146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19B1648"/>
    <w:multiLevelType w:val="hybridMultilevel"/>
    <w:tmpl w:val="3CDC3FF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827062"/>
    <w:multiLevelType w:val="hybridMultilevel"/>
    <w:tmpl w:val="603669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E07AF"/>
    <w:multiLevelType w:val="hybridMultilevel"/>
    <w:tmpl w:val="53BCB30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sz w:val="20"/>
        <w:szCs w:val="20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2" w:tplc="FFFFFFFF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  <w:sz w:val="20"/>
        <w:szCs w:val="2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F90B16"/>
    <w:multiLevelType w:val="hybridMultilevel"/>
    <w:tmpl w:val="F05A2B70"/>
    <w:lvl w:ilvl="0" w:tplc="374E0A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0064D"/>
    <w:multiLevelType w:val="multilevel"/>
    <w:tmpl w:val="CCAC8ED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349D31DA"/>
    <w:multiLevelType w:val="hybridMultilevel"/>
    <w:tmpl w:val="873A40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42725"/>
    <w:multiLevelType w:val="hybridMultilevel"/>
    <w:tmpl w:val="F28211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9D2D46"/>
    <w:multiLevelType w:val="hybridMultilevel"/>
    <w:tmpl w:val="53BCB30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sz w:val="20"/>
        <w:szCs w:val="20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2" w:tplc="FFFFFFFF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  <w:sz w:val="20"/>
        <w:szCs w:val="2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AF277E"/>
    <w:multiLevelType w:val="hybridMultilevel"/>
    <w:tmpl w:val="4C70B6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471E4D"/>
    <w:multiLevelType w:val="hybridMultilevel"/>
    <w:tmpl w:val="4FB4FE2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920189B"/>
    <w:multiLevelType w:val="hybridMultilevel"/>
    <w:tmpl w:val="3F1A4C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7E76FB"/>
    <w:multiLevelType w:val="hybridMultilevel"/>
    <w:tmpl w:val="B2504A54"/>
    <w:lvl w:ilvl="0" w:tplc="E402B816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rFonts w:cs="Times New Roman" w:hint="default"/>
        <w:b w:val="0"/>
        <w:i w:val="0"/>
        <w:color w:val="auto"/>
      </w:rPr>
    </w:lvl>
    <w:lvl w:ilvl="1" w:tplc="CC240336">
      <w:start w:val="1"/>
      <w:numFmt w:val="decimal"/>
      <w:lvlText w:val="%2."/>
      <w:lvlJc w:val="left"/>
      <w:pPr>
        <w:tabs>
          <w:tab w:val="num" w:pos="502"/>
        </w:tabs>
        <w:ind w:left="425" w:hanging="283"/>
      </w:pPr>
      <w:rPr>
        <w:rFonts w:ascii="Times New Roman" w:eastAsia="Times New Roman" w:hAnsi="Times New Roman" w:cs="Times New Roman"/>
        <w:b w:val="0"/>
        <w:i w:val="0"/>
        <w:color w:val="auto"/>
      </w:rPr>
    </w:lvl>
    <w:lvl w:ilvl="2" w:tplc="7326127C">
      <w:start w:val="1"/>
      <w:numFmt w:val="lowerLetter"/>
      <w:lvlText w:val="%3)"/>
      <w:lvlJc w:val="left"/>
      <w:pPr>
        <w:ind w:left="135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19207A2"/>
    <w:multiLevelType w:val="hybridMultilevel"/>
    <w:tmpl w:val="5590CD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20ADD"/>
    <w:multiLevelType w:val="hybridMultilevel"/>
    <w:tmpl w:val="EFB47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775139"/>
    <w:multiLevelType w:val="multilevel"/>
    <w:tmpl w:val="D74AE3A0"/>
    <w:name w:val="WW8Num29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lvlText w:val="%2)"/>
      <w:lvlJc w:val="left"/>
      <w:pPr>
        <w:tabs>
          <w:tab w:val="num" w:pos="284"/>
        </w:tabs>
        <w:ind w:left="567" w:hanging="283"/>
      </w:pPr>
      <w:rPr>
        <w:rFonts w:cs="Times New Roman" w:hint="default"/>
      </w:rPr>
    </w:lvl>
    <w:lvl w:ilvl="2">
      <w:start w:val="1"/>
      <w:numFmt w:val="lowerLetter"/>
      <w:lvlText w:val="%3."/>
      <w:lvlJc w:val="left"/>
      <w:pPr>
        <w:tabs>
          <w:tab w:val="num" w:pos="851"/>
        </w:tabs>
        <w:ind w:left="851" w:hanging="28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8" w15:restartNumberingAfterBreak="0">
    <w:nsid w:val="6A382D2A"/>
    <w:multiLevelType w:val="hybridMultilevel"/>
    <w:tmpl w:val="5590CD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860EE5"/>
    <w:multiLevelType w:val="hybridMultilevel"/>
    <w:tmpl w:val="0458E33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2C0014C">
      <w:start w:val="6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F36978"/>
    <w:multiLevelType w:val="hybridMultilevel"/>
    <w:tmpl w:val="5D4214E6"/>
    <w:lvl w:ilvl="0" w:tplc="8B1C57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70D69"/>
    <w:multiLevelType w:val="hybridMultilevel"/>
    <w:tmpl w:val="D2EAFF5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3F6A6D"/>
    <w:multiLevelType w:val="hybridMultilevel"/>
    <w:tmpl w:val="4C70B6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FB7775"/>
    <w:multiLevelType w:val="hybridMultilevel"/>
    <w:tmpl w:val="14E62B4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5"/>
  </w:num>
  <w:num w:numId="4">
    <w:abstractNumId w:val="1"/>
  </w:num>
  <w:num w:numId="5">
    <w:abstractNumId w:val="10"/>
  </w:num>
  <w:num w:numId="6">
    <w:abstractNumId w:val="3"/>
  </w:num>
  <w:num w:numId="7">
    <w:abstractNumId w:val="14"/>
  </w:num>
  <w:num w:numId="8">
    <w:abstractNumId w:val="21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23"/>
  </w:num>
  <w:num w:numId="13">
    <w:abstractNumId w:val="7"/>
  </w:num>
  <w:num w:numId="14">
    <w:abstractNumId w:val="6"/>
  </w:num>
  <w:num w:numId="15">
    <w:abstractNumId w:val="15"/>
  </w:num>
  <w:num w:numId="16">
    <w:abstractNumId w:val="8"/>
  </w:num>
  <w:num w:numId="17">
    <w:abstractNumId w:val="20"/>
  </w:num>
  <w:num w:numId="18">
    <w:abstractNumId w:val="18"/>
  </w:num>
  <w:num w:numId="19">
    <w:abstractNumId w:val="2"/>
  </w:num>
  <w:num w:numId="20">
    <w:abstractNumId w:val="12"/>
  </w:num>
  <w:num w:numId="21">
    <w:abstractNumId w:val="22"/>
  </w:num>
  <w:num w:numId="22">
    <w:abstractNumId w:val="11"/>
  </w:num>
  <w:num w:numId="23">
    <w:abstractNumId w:val="19"/>
  </w:num>
  <w:num w:numId="24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DQ3NDG2MLUwNrZU0lEKTi0uzszPAykwrgUATP4E2CwAAAA="/>
  </w:docVars>
  <w:rsids>
    <w:rsidRoot w:val="003173BF"/>
    <w:rsid w:val="000003FB"/>
    <w:rsid w:val="000031DD"/>
    <w:rsid w:val="000037CD"/>
    <w:rsid w:val="00006153"/>
    <w:rsid w:val="000105A4"/>
    <w:rsid w:val="0001353D"/>
    <w:rsid w:val="00013FD7"/>
    <w:rsid w:val="00014262"/>
    <w:rsid w:val="00016327"/>
    <w:rsid w:val="00016D43"/>
    <w:rsid w:val="00017CC4"/>
    <w:rsid w:val="00017D64"/>
    <w:rsid w:val="0002079D"/>
    <w:rsid w:val="000259EA"/>
    <w:rsid w:val="00027E80"/>
    <w:rsid w:val="00036B3F"/>
    <w:rsid w:val="00040545"/>
    <w:rsid w:val="00041A1F"/>
    <w:rsid w:val="00041BB1"/>
    <w:rsid w:val="00042A40"/>
    <w:rsid w:val="00042EF0"/>
    <w:rsid w:val="00043849"/>
    <w:rsid w:val="000454A8"/>
    <w:rsid w:val="00045DD4"/>
    <w:rsid w:val="00051215"/>
    <w:rsid w:val="00052DB2"/>
    <w:rsid w:val="0005466F"/>
    <w:rsid w:val="0005659E"/>
    <w:rsid w:val="00057EF5"/>
    <w:rsid w:val="000628B8"/>
    <w:rsid w:val="00063735"/>
    <w:rsid w:val="0006659E"/>
    <w:rsid w:val="00070ECC"/>
    <w:rsid w:val="00083239"/>
    <w:rsid w:val="00083442"/>
    <w:rsid w:val="00086577"/>
    <w:rsid w:val="00092380"/>
    <w:rsid w:val="000930CE"/>
    <w:rsid w:val="000933C9"/>
    <w:rsid w:val="00094DF6"/>
    <w:rsid w:val="000958DF"/>
    <w:rsid w:val="000963C4"/>
    <w:rsid w:val="000969EB"/>
    <w:rsid w:val="000A12F8"/>
    <w:rsid w:val="000A2C15"/>
    <w:rsid w:val="000A346E"/>
    <w:rsid w:val="000A357F"/>
    <w:rsid w:val="000A4A40"/>
    <w:rsid w:val="000A4E09"/>
    <w:rsid w:val="000A721D"/>
    <w:rsid w:val="000B1575"/>
    <w:rsid w:val="000B22C3"/>
    <w:rsid w:val="000B6605"/>
    <w:rsid w:val="000B7424"/>
    <w:rsid w:val="000D3C16"/>
    <w:rsid w:val="000D62C4"/>
    <w:rsid w:val="000D669C"/>
    <w:rsid w:val="000E12F5"/>
    <w:rsid w:val="000E3F79"/>
    <w:rsid w:val="000F0665"/>
    <w:rsid w:val="000F21DB"/>
    <w:rsid w:val="000F33E2"/>
    <w:rsid w:val="000F4FE6"/>
    <w:rsid w:val="00101E96"/>
    <w:rsid w:val="00102053"/>
    <w:rsid w:val="00102CE7"/>
    <w:rsid w:val="00105172"/>
    <w:rsid w:val="00106E3F"/>
    <w:rsid w:val="00107440"/>
    <w:rsid w:val="00107CE1"/>
    <w:rsid w:val="0011134C"/>
    <w:rsid w:val="00114257"/>
    <w:rsid w:val="00115E41"/>
    <w:rsid w:val="00117C19"/>
    <w:rsid w:val="001214DE"/>
    <w:rsid w:val="00122C81"/>
    <w:rsid w:val="00123FB3"/>
    <w:rsid w:val="0012473E"/>
    <w:rsid w:val="00124ADD"/>
    <w:rsid w:val="00124D93"/>
    <w:rsid w:val="00130ECE"/>
    <w:rsid w:val="00132C2B"/>
    <w:rsid w:val="001338E8"/>
    <w:rsid w:val="001352B5"/>
    <w:rsid w:val="00135A71"/>
    <w:rsid w:val="00137988"/>
    <w:rsid w:val="00137FAD"/>
    <w:rsid w:val="0014129C"/>
    <w:rsid w:val="0014440A"/>
    <w:rsid w:val="001451AA"/>
    <w:rsid w:val="00145F84"/>
    <w:rsid w:val="0014635B"/>
    <w:rsid w:val="00146AC8"/>
    <w:rsid w:val="0015082A"/>
    <w:rsid w:val="00156FB7"/>
    <w:rsid w:val="0015781C"/>
    <w:rsid w:val="00170759"/>
    <w:rsid w:val="00171445"/>
    <w:rsid w:val="00171870"/>
    <w:rsid w:val="0017262C"/>
    <w:rsid w:val="00172ECE"/>
    <w:rsid w:val="0017378D"/>
    <w:rsid w:val="00175085"/>
    <w:rsid w:val="0017524A"/>
    <w:rsid w:val="0018065E"/>
    <w:rsid w:val="00180E7A"/>
    <w:rsid w:val="00180F9A"/>
    <w:rsid w:val="001810EF"/>
    <w:rsid w:val="00181E18"/>
    <w:rsid w:val="00182178"/>
    <w:rsid w:val="00182D1A"/>
    <w:rsid w:val="0018318B"/>
    <w:rsid w:val="00185B02"/>
    <w:rsid w:val="00186E86"/>
    <w:rsid w:val="00187DAA"/>
    <w:rsid w:val="00187F10"/>
    <w:rsid w:val="00192E6C"/>
    <w:rsid w:val="00194DA6"/>
    <w:rsid w:val="001958D3"/>
    <w:rsid w:val="001960FC"/>
    <w:rsid w:val="0019630B"/>
    <w:rsid w:val="001965A1"/>
    <w:rsid w:val="00197FA1"/>
    <w:rsid w:val="001A1D9E"/>
    <w:rsid w:val="001A3BB0"/>
    <w:rsid w:val="001A50B8"/>
    <w:rsid w:val="001A696F"/>
    <w:rsid w:val="001A6B3F"/>
    <w:rsid w:val="001A6C4F"/>
    <w:rsid w:val="001A6E54"/>
    <w:rsid w:val="001A7A24"/>
    <w:rsid w:val="001B1654"/>
    <w:rsid w:val="001B1883"/>
    <w:rsid w:val="001C01B5"/>
    <w:rsid w:val="001C29E3"/>
    <w:rsid w:val="001C420A"/>
    <w:rsid w:val="001C4C5E"/>
    <w:rsid w:val="001D0AA3"/>
    <w:rsid w:val="001D0EC7"/>
    <w:rsid w:val="001D1F23"/>
    <w:rsid w:val="001D3148"/>
    <w:rsid w:val="001D525F"/>
    <w:rsid w:val="001D5746"/>
    <w:rsid w:val="001E0639"/>
    <w:rsid w:val="001E067A"/>
    <w:rsid w:val="001E0A55"/>
    <w:rsid w:val="001F004D"/>
    <w:rsid w:val="001F3B2D"/>
    <w:rsid w:val="001F5042"/>
    <w:rsid w:val="001F5B07"/>
    <w:rsid w:val="00206614"/>
    <w:rsid w:val="002069DC"/>
    <w:rsid w:val="00206FD2"/>
    <w:rsid w:val="0021457A"/>
    <w:rsid w:val="00217ACE"/>
    <w:rsid w:val="002221D9"/>
    <w:rsid w:val="00223B3D"/>
    <w:rsid w:val="00245524"/>
    <w:rsid w:val="002461E3"/>
    <w:rsid w:val="002476A9"/>
    <w:rsid w:val="00247AA8"/>
    <w:rsid w:val="00254F0A"/>
    <w:rsid w:val="00256445"/>
    <w:rsid w:val="00263DEC"/>
    <w:rsid w:val="00265D2C"/>
    <w:rsid w:val="00266721"/>
    <w:rsid w:val="002704D2"/>
    <w:rsid w:val="002720B8"/>
    <w:rsid w:val="0027285C"/>
    <w:rsid w:val="00275996"/>
    <w:rsid w:val="002765F2"/>
    <w:rsid w:val="00276A1E"/>
    <w:rsid w:val="00281A99"/>
    <w:rsid w:val="00284590"/>
    <w:rsid w:val="00284814"/>
    <w:rsid w:val="00284EB6"/>
    <w:rsid w:val="00285E03"/>
    <w:rsid w:val="00286082"/>
    <w:rsid w:val="0028651C"/>
    <w:rsid w:val="002873E0"/>
    <w:rsid w:val="00287BB1"/>
    <w:rsid w:val="0029371C"/>
    <w:rsid w:val="00293FAC"/>
    <w:rsid w:val="002949DA"/>
    <w:rsid w:val="00297A1A"/>
    <w:rsid w:val="002A150C"/>
    <w:rsid w:val="002A49ED"/>
    <w:rsid w:val="002A7CC9"/>
    <w:rsid w:val="002B088D"/>
    <w:rsid w:val="002B121D"/>
    <w:rsid w:val="002B2FC0"/>
    <w:rsid w:val="002B4ABC"/>
    <w:rsid w:val="002B5091"/>
    <w:rsid w:val="002B6BF7"/>
    <w:rsid w:val="002C0469"/>
    <w:rsid w:val="002C08A4"/>
    <w:rsid w:val="002C18A7"/>
    <w:rsid w:val="002C2489"/>
    <w:rsid w:val="002C321B"/>
    <w:rsid w:val="002C6A49"/>
    <w:rsid w:val="002D057D"/>
    <w:rsid w:val="002D08CB"/>
    <w:rsid w:val="002D3613"/>
    <w:rsid w:val="002D4AB4"/>
    <w:rsid w:val="002D4F75"/>
    <w:rsid w:val="002D512F"/>
    <w:rsid w:val="002D783E"/>
    <w:rsid w:val="002E0F17"/>
    <w:rsid w:val="002E25BD"/>
    <w:rsid w:val="002E26FE"/>
    <w:rsid w:val="002E28BB"/>
    <w:rsid w:val="002E2C9D"/>
    <w:rsid w:val="002E3AA9"/>
    <w:rsid w:val="002E6AEE"/>
    <w:rsid w:val="002E7219"/>
    <w:rsid w:val="002E7331"/>
    <w:rsid w:val="002F3F64"/>
    <w:rsid w:val="003017E2"/>
    <w:rsid w:val="003018DF"/>
    <w:rsid w:val="003038E6"/>
    <w:rsid w:val="003066E6"/>
    <w:rsid w:val="00306905"/>
    <w:rsid w:val="003105AE"/>
    <w:rsid w:val="00316922"/>
    <w:rsid w:val="00316B50"/>
    <w:rsid w:val="003173BF"/>
    <w:rsid w:val="00325902"/>
    <w:rsid w:val="00325FF3"/>
    <w:rsid w:val="00332F50"/>
    <w:rsid w:val="00333DE5"/>
    <w:rsid w:val="003349F4"/>
    <w:rsid w:val="00341763"/>
    <w:rsid w:val="0034411B"/>
    <w:rsid w:val="00344993"/>
    <w:rsid w:val="003465D7"/>
    <w:rsid w:val="00346A0C"/>
    <w:rsid w:val="0034737E"/>
    <w:rsid w:val="003526C5"/>
    <w:rsid w:val="003609D3"/>
    <w:rsid w:val="00371FED"/>
    <w:rsid w:val="00372241"/>
    <w:rsid w:val="003745F2"/>
    <w:rsid w:val="00376408"/>
    <w:rsid w:val="003779A8"/>
    <w:rsid w:val="00381B01"/>
    <w:rsid w:val="00382733"/>
    <w:rsid w:val="003852BF"/>
    <w:rsid w:val="00393092"/>
    <w:rsid w:val="00393349"/>
    <w:rsid w:val="00393D0A"/>
    <w:rsid w:val="00395382"/>
    <w:rsid w:val="003A1F4D"/>
    <w:rsid w:val="003A3990"/>
    <w:rsid w:val="003A55AC"/>
    <w:rsid w:val="003A64D1"/>
    <w:rsid w:val="003A713A"/>
    <w:rsid w:val="003B0D20"/>
    <w:rsid w:val="003B2192"/>
    <w:rsid w:val="003B31B4"/>
    <w:rsid w:val="003B3419"/>
    <w:rsid w:val="003C08BC"/>
    <w:rsid w:val="003C43B8"/>
    <w:rsid w:val="003C5C5B"/>
    <w:rsid w:val="003C5F7B"/>
    <w:rsid w:val="003C6734"/>
    <w:rsid w:val="003C73A1"/>
    <w:rsid w:val="003D0FB2"/>
    <w:rsid w:val="003D56BA"/>
    <w:rsid w:val="003D5881"/>
    <w:rsid w:val="003E0A8C"/>
    <w:rsid w:val="003E225B"/>
    <w:rsid w:val="003E47F2"/>
    <w:rsid w:val="003E6F66"/>
    <w:rsid w:val="003F21B9"/>
    <w:rsid w:val="003F4460"/>
    <w:rsid w:val="003F497D"/>
    <w:rsid w:val="00400292"/>
    <w:rsid w:val="004038CA"/>
    <w:rsid w:val="004052CD"/>
    <w:rsid w:val="00405D99"/>
    <w:rsid w:val="00405E48"/>
    <w:rsid w:val="0040729F"/>
    <w:rsid w:val="00411553"/>
    <w:rsid w:val="00412580"/>
    <w:rsid w:val="00413770"/>
    <w:rsid w:val="00414716"/>
    <w:rsid w:val="004232B7"/>
    <w:rsid w:val="0042797E"/>
    <w:rsid w:val="00431430"/>
    <w:rsid w:val="0043664C"/>
    <w:rsid w:val="00440F85"/>
    <w:rsid w:val="00441569"/>
    <w:rsid w:val="00447B39"/>
    <w:rsid w:val="00447DDF"/>
    <w:rsid w:val="00447FB0"/>
    <w:rsid w:val="00451509"/>
    <w:rsid w:val="00451A00"/>
    <w:rsid w:val="004544B7"/>
    <w:rsid w:val="00454FFF"/>
    <w:rsid w:val="00460D78"/>
    <w:rsid w:val="00461B57"/>
    <w:rsid w:val="00461E7A"/>
    <w:rsid w:val="004632FF"/>
    <w:rsid w:val="00463548"/>
    <w:rsid w:val="004669A5"/>
    <w:rsid w:val="0047261D"/>
    <w:rsid w:val="00472715"/>
    <w:rsid w:val="0047542F"/>
    <w:rsid w:val="004754CD"/>
    <w:rsid w:val="00485C68"/>
    <w:rsid w:val="00487D7D"/>
    <w:rsid w:val="00493A57"/>
    <w:rsid w:val="00493AFA"/>
    <w:rsid w:val="0049554A"/>
    <w:rsid w:val="004978E3"/>
    <w:rsid w:val="004A0A31"/>
    <w:rsid w:val="004A115C"/>
    <w:rsid w:val="004A17C2"/>
    <w:rsid w:val="004A1B50"/>
    <w:rsid w:val="004A1D88"/>
    <w:rsid w:val="004A2744"/>
    <w:rsid w:val="004A3173"/>
    <w:rsid w:val="004A69EB"/>
    <w:rsid w:val="004B0878"/>
    <w:rsid w:val="004B3838"/>
    <w:rsid w:val="004B3999"/>
    <w:rsid w:val="004B47A1"/>
    <w:rsid w:val="004B6760"/>
    <w:rsid w:val="004B7E1B"/>
    <w:rsid w:val="004C0F16"/>
    <w:rsid w:val="004C3D28"/>
    <w:rsid w:val="004C5F36"/>
    <w:rsid w:val="004C6969"/>
    <w:rsid w:val="004C7DE0"/>
    <w:rsid w:val="004D030B"/>
    <w:rsid w:val="004D0C49"/>
    <w:rsid w:val="004D10AC"/>
    <w:rsid w:val="004D16AA"/>
    <w:rsid w:val="004D1F17"/>
    <w:rsid w:val="004D249E"/>
    <w:rsid w:val="004D5528"/>
    <w:rsid w:val="004D587A"/>
    <w:rsid w:val="004D7637"/>
    <w:rsid w:val="004E3BF2"/>
    <w:rsid w:val="004E4045"/>
    <w:rsid w:val="004E434C"/>
    <w:rsid w:val="004E4FCC"/>
    <w:rsid w:val="004E531A"/>
    <w:rsid w:val="004E5DB2"/>
    <w:rsid w:val="004E63F0"/>
    <w:rsid w:val="004E63F9"/>
    <w:rsid w:val="004E72E9"/>
    <w:rsid w:val="004E789C"/>
    <w:rsid w:val="004F0350"/>
    <w:rsid w:val="004F0779"/>
    <w:rsid w:val="004F266F"/>
    <w:rsid w:val="004F4560"/>
    <w:rsid w:val="004F4C8E"/>
    <w:rsid w:val="004F69CA"/>
    <w:rsid w:val="004F6C53"/>
    <w:rsid w:val="005029D9"/>
    <w:rsid w:val="0050386A"/>
    <w:rsid w:val="005044F6"/>
    <w:rsid w:val="0051108F"/>
    <w:rsid w:val="00514361"/>
    <w:rsid w:val="005147A0"/>
    <w:rsid w:val="00515CA1"/>
    <w:rsid w:val="00515FB9"/>
    <w:rsid w:val="005220E8"/>
    <w:rsid w:val="0052326E"/>
    <w:rsid w:val="0052439B"/>
    <w:rsid w:val="00524626"/>
    <w:rsid w:val="005259E8"/>
    <w:rsid w:val="00531DDD"/>
    <w:rsid w:val="00533BCB"/>
    <w:rsid w:val="005344F2"/>
    <w:rsid w:val="00534756"/>
    <w:rsid w:val="00535F75"/>
    <w:rsid w:val="00537714"/>
    <w:rsid w:val="00542AF1"/>
    <w:rsid w:val="00542B2C"/>
    <w:rsid w:val="00543C58"/>
    <w:rsid w:val="0054455A"/>
    <w:rsid w:val="005447AF"/>
    <w:rsid w:val="005448DC"/>
    <w:rsid w:val="00550077"/>
    <w:rsid w:val="00551B08"/>
    <w:rsid w:val="00552788"/>
    <w:rsid w:val="00554781"/>
    <w:rsid w:val="005571E5"/>
    <w:rsid w:val="005573C8"/>
    <w:rsid w:val="005615B2"/>
    <w:rsid w:val="00563DB4"/>
    <w:rsid w:val="00566868"/>
    <w:rsid w:val="005675C8"/>
    <w:rsid w:val="00570D12"/>
    <w:rsid w:val="00572F5D"/>
    <w:rsid w:val="0057324D"/>
    <w:rsid w:val="00573467"/>
    <w:rsid w:val="00574AF9"/>
    <w:rsid w:val="00577ECF"/>
    <w:rsid w:val="005809F2"/>
    <w:rsid w:val="00580F41"/>
    <w:rsid w:val="00583AB0"/>
    <w:rsid w:val="0059310F"/>
    <w:rsid w:val="00593556"/>
    <w:rsid w:val="005941D6"/>
    <w:rsid w:val="005962A0"/>
    <w:rsid w:val="005968D5"/>
    <w:rsid w:val="005A0376"/>
    <w:rsid w:val="005B1AE3"/>
    <w:rsid w:val="005B23FE"/>
    <w:rsid w:val="005B3067"/>
    <w:rsid w:val="005B3AB9"/>
    <w:rsid w:val="005B49CE"/>
    <w:rsid w:val="005B6B67"/>
    <w:rsid w:val="005C1008"/>
    <w:rsid w:val="005C723D"/>
    <w:rsid w:val="005D163D"/>
    <w:rsid w:val="005D17F2"/>
    <w:rsid w:val="005D194C"/>
    <w:rsid w:val="005D32FD"/>
    <w:rsid w:val="005D5707"/>
    <w:rsid w:val="005D579E"/>
    <w:rsid w:val="005E14CF"/>
    <w:rsid w:val="005E2BF7"/>
    <w:rsid w:val="005F13E1"/>
    <w:rsid w:val="005F2697"/>
    <w:rsid w:val="005F2882"/>
    <w:rsid w:val="005F4294"/>
    <w:rsid w:val="005F59BC"/>
    <w:rsid w:val="005F74F8"/>
    <w:rsid w:val="005F7A80"/>
    <w:rsid w:val="0060772F"/>
    <w:rsid w:val="006077AA"/>
    <w:rsid w:val="00612FF1"/>
    <w:rsid w:val="0061318F"/>
    <w:rsid w:val="006134C2"/>
    <w:rsid w:val="00613D91"/>
    <w:rsid w:val="006205B0"/>
    <w:rsid w:val="00620FB3"/>
    <w:rsid w:val="00621C4E"/>
    <w:rsid w:val="006224F0"/>
    <w:rsid w:val="00623271"/>
    <w:rsid w:val="00624C67"/>
    <w:rsid w:val="00625507"/>
    <w:rsid w:val="00625A0C"/>
    <w:rsid w:val="00625E61"/>
    <w:rsid w:val="00626BF3"/>
    <w:rsid w:val="00635C0B"/>
    <w:rsid w:val="00643AD8"/>
    <w:rsid w:val="00646987"/>
    <w:rsid w:val="00651CC4"/>
    <w:rsid w:val="006524F6"/>
    <w:rsid w:val="006526BF"/>
    <w:rsid w:val="0065583D"/>
    <w:rsid w:val="006601BB"/>
    <w:rsid w:val="00663A7E"/>
    <w:rsid w:val="0066556E"/>
    <w:rsid w:val="006663FC"/>
    <w:rsid w:val="00667E96"/>
    <w:rsid w:val="00672986"/>
    <w:rsid w:val="00680A59"/>
    <w:rsid w:val="0068323B"/>
    <w:rsid w:val="006843C3"/>
    <w:rsid w:val="0068501B"/>
    <w:rsid w:val="00685340"/>
    <w:rsid w:val="00685EED"/>
    <w:rsid w:val="006921C3"/>
    <w:rsid w:val="00692640"/>
    <w:rsid w:val="00694A0D"/>
    <w:rsid w:val="006A235A"/>
    <w:rsid w:val="006A7EED"/>
    <w:rsid w:val="006B38F1"/>
    <w:rsid w:val="006C2627"/>
    <w:rsid w:val="006C4C2C"/>
    <w:rsid w:val="006C59BF"/>
    <w:rsid w:val="006C7A92"/>
    <w:rsid w:val="006D0D3B"/>
    <w:rsid w:val="006D0F56"/>
    <w:rsid w:val="006D3D7F"/>
    <w:rsid w:val="006D4E4B"/>
    <w:rsid w:val="006E0EE0"/>
    <w:rsid w:val="006E327B"/>
    <w:rsid w:val="006E4CB5"/>
    <w:rsid w:val="006F0B3C"/>
    <w:rsid w:val="006F2C86"/>
    <w:rsid w:val="006F2D39"/>
    <w:rsid w:val="006F3FA5"/>
    <w:rsid w:val="0070027F"/>
    <w:rsid w:val="00700418"/>
    <w:rsid w:val="00701D37"/>
    <w:rsid w:val="00707EF4"/>
    <w:rsid w:val="0071012B"/>
    <w:rsid w:val="007102D3"/>
    <w:rsid w:val="007122AD"/>
    <w:rsid w:val="00712F70"/>
    <w:rsid w:val="00713D38"/>
    <w:rsid w:val="00714648"/>
    <w:rsid w:val="007154F2"/>
    <w:rsid w:val="00715B06"/>
    <w:rsid w:val="007217A6"/>
    <w:rsid w:val="00722974"/>
    <w:rsid w:val="00731B0A"/>
    <w:rsid w:val="007324B0"/>
    <w:rsid w:val="00733E6C"/>
    <w:rsid w:val="0073426D"/>
    <w:rsid w:val="007354E4"/>
    <w:rsid w:val="007370EF"/>
    <w:rsid w:val="00745974"/>
    <w:rsid w:val="0074726D"/>
    <w:rsid w:val="00750E85"/>
    <w:rsid w:val="00754DCC"/>
    <w:rsid w:val="00756060"/>
    <w:rsid w:val="00761C9D"/>
    <w:rsid w:val="00761EF6"/>
    <w:rsid w:val="00762F5A"/>
    <w:rsid w:val="007630A2"/>
    <w:rsid w:val="00765AE9"/>
    <w:rsid w:val="00767AA9"/>
    <w:rsid w:val="00770493"/>
    <w:rsid w:val="0077053A"/>
    <w:rsid w:val="00770641"/>
    <w:rsid w:val="007721EB"/>
    <w:rsid w:val="007723A7"/>
    <w:rsid w:val="00772C6E"/>
    <w:rsid w:val="007738E2"/>
    <w:rsid w:val="00773BC7"/>
    <w:rsid w:val="0077465D"/>
    <w:rsid w:val="00780396"/>
    <w:rsid w:val="00780686"/>
    <w:rsid w:val="00785C43"/>
    <w:rsid w:val="0078630E"/>
    <w:rsid w:val="00786916"/>
    <w:rsid w:val="00787F65"/>
    <w:rsid w:val="00794B98"/>
    <w:rsid w:val="007956C7"/>
    <w:rsid w:val="00796EE8"/>
    <w:rsid w:val="007A1B61"/>
    <w:rsid w:val="007A27AF"/>
    <w:rsid w:val="007A3C04"/>
    <w:rsid w:val="007A4B31"/>
    <w:rsid w:val="007A6887"/>
    <w:rsid w:val="007A7F0B"/>
    <w:rsid w:val="007B1292"/>
    <w:rsid w:val="007B1928"/>
    <w:rsid w:val="007B25B5"/>
    <w:rsid w:val="007B38B3"/>
    <w:rsid w:val="007B3D86"/>
    <w:rsid w:val="007B44A0"/>
    <w:rsid w:val="007B5B0D"/>
    <w:rsid w:val="007B67BB"/>
    <w:rsid w:val="007C0F23"/>
    <w:rsid w:val="007C3454"/>
    <w:rsid w:val="007C6C10"/>
    <w:rsid w:val="007D2C86"/>
    <w:rsid w:val="007D6538"/>
    <w:rsid w:val="007D6862"/>
    <w:rsid w:val="007D6FD8"/>
    <w:rsid w:val="007D7F83"/>
    <w:rsid w:val="007E0012"/>
    <w:rsid w:val="007E230E"/>
    <w:rsid w:val="007E2525"/>
    <w:rsid w:val="007E2555"/>
    <w:rsid w:val="007E3F95"/>
    <w:rsid w:val="007E44D0"/>
    <w:rsid w:val="007F0415"/>
    <w:rsid w:val="007F52D4"/>
    <w:rsid w:val="007F77B9"/>
    <w:rsid w:val="0080256B"/>
    <w:rsid w:val="008044EE"/>
    <w:rsid w:val="00804A18"/>
    <w:rsid w:val="00804F63"/>
    <w:rsid w:val="00806773"/>
    <w:rsid w:val="00807288"/>
    <w:rsid w:val="00807A24"/>
    <w:rsid w:val="00810455"/>
    <w:rsid w:val="008110EB"/>
    <w:rsid w:val="00812DC2"/>
    <w:rsid w:val="00815581"/>
    <w:rsid w:val="00817F3D"/>
    <w:rsid w:val="00821DBD"/>
    <w:rsid w:val="00822961"/>
    <w:rsid w:val="00825E2D"/>
    <w:rsid w:val="008318B6"/>
    <w:rsid w:val="00833B69"/>
    <w:rsid w:val="00835FC5"/>
    <w:rsid w:val="00840628"/>
    <w:rsid w:val="00842FF5"/>
    <w:rsid w:val="00843DD5"/>
    <w:rsid w:val="00847983"/>
    <w:rsid w:val="00855A01"/>
    <w:rsid w:val="00861E58"/>
    <w:rsid w:val="00862C99"/>
    <w:rsid w:val="00865548"/>
    <w:rsid w:val="00866E3F"/>
    <w:rsid w:val="00870089"/>
    <w:rsid w:val="008702AE"/>
    <w:rsid w:val="00870E5E"/>
    <w:rsid w:val="00872A4A"/>
    <w:rsid w:val="00875C28"/>
    <w:rsid w:val="00880A0A"/>
    <w:rsid w:val="00886FED"/>
    <w:rsid w:val="008900F2"/>
    <w:rsid w:val="008A0C74"/>
    <w:rsid w:val="008A223F"/>
    <w:rsid w:val="008A3056"/>
    <w:rsid w:val="008A443C"/>
    <w:rsid w:val="008A4845"/>
    <w:rsid w:val="008A49CE"/>
    <w:rsid w:val="008A4BBE"/>
    <w:rsid w:val="008A4C71"/>
    <w:rsid w:val="008A5F3C"/>
    <w:rsid w:val="008A6669"/>
    <w:rsid w:val="008A737E"/>
    <w:rsid w:val="008A752C"/>
    <w:rsid w:val="008A7A60"/>
    <w:rsid w:val="008B0FBB"/>
    <w:rsid w:val="008B13DA"/>
    <w:rsid w:val="008B3CD0"/>
    <w:rsid w:val="008C075F"/>
    <w:rsid w:val="008C21E1"/>
    <w:rsid w:val="008C3072"/>
    <w:rsid w:val="008C381C"/>
    <w:rsid w:val="008C5DFF"/>
    <w:rsid w:val="008D4296"/>
    <w:rsid w:val="008E2E4E"/>
    <w:rsid w:val="008E37D1"/>
    <w:rsid w:val="008E6872"/>
    <w:rsid w:val="008E6D5C"/>
    <w:rsid w:val="008F4CF6"/>
    <w:rsid w:val="008F618D"/>
    <w:rsid w:val="008F686C"/>
    <w:rsid w:val="008F6E38"/>
    <w:rsid w:val="008F74C8"/>
    <w:rsid w:val="009014A8"/>
    <w:rsid w:val="009015C4"/>
    <w:rsid w:val="00902844"/>
    <w:rsid w:val="009044CB"/>
    <w:rsid w:val="00906BB9"/>
    <w:rsid w:val="009118B0"/>
    <w:rsid w:val="00913FC7"/>
    <w:rsid w:val="00914B16"/>
    <w:rsid w:val="0091521D"/>
    <w:rsid w:val="0091598A"/>
    <w:rsid w:val="009166C1"/>
    <w:rsid w:val="009170BF"/>
    <w:rsid w:val="00922D0C"/>
    <w:rsid w:val="00924709"/>
    <w:rsid w:val="0092629E"/>
    <w:rsid w:val="009277F8"/>
    <w:rsid w:val="00927DB5"/>
    <w:rsid w:val="00930999"/>
    <w:rsid w:val="009314C6"/>
    <w:rsid w:val="00931826"/>
    <w:rsid w:val="00933101"/>
    <w:rsid w:val="0093522C"/>
    <w:rsid w:val="00936B55"/>
    <w:rsid w:val="00936F60"/>
    <w:rsid w:val="00937F6F"/>
    <w:rsid w:val="0094121A"/>
    <w:rsid w:val="00943E18"/>
    <w:rsid w:val="00945211"/>
    <w:rsid w:val="00945876"/>
    <w:rsid w:val="009458D8"/>
    <w:rsid w:val="00945E36"/>
    <w:rsid w:val="009461A3"/>
    <w:rsid w:val="0094708C"/>
    <w:rsid w:val="00947903"/>
    <w:rsid w:val="0095269A"/>
    <w:rsid w:val="00952E0B"/>
    <w:rsid w:val="00952F72"/>
    <w:rsid w:val="009535DD"/>
    <w:rsid w:val="009610F0"/>
    <w:rsid w:val="00962B87"/>
    <w:rsid w:val="009638B5"/>
    <w:rsid w:val="0096480F"/>
    <w:rsid w:val="009660E7"/>
    <w:rsid w:val="0097349F"/>
    <w:rsid w:val="009740CC"/>
    <w:rsid w:val="0097452E"/>
    <w:rsid w:val="00975310"/>
    <w:rsid w:val="00982F9A"/>
    <w:rsid w:val="00983A03"/>
    <w:rsid w:val="009850E4"/>
    <w:rsid w:val="00986764"/>
    <w:rsid w:val="00987AF9"/>
    <w:rsid w:val="00992D50"/>
    <w:rsid w:val="009939A9"/>
    <w:rsid w:val="009942DE"/>
    <w:rsid w:val="00995D19"/>
    <w:rsid w:val="009963EA"/>
    <w:rsid w:val="009A17E9"/>
    <w:rsid w:val="009A1FD5"/>
    <w:rsid w:val="009A2152"/>
    <w:rsid w:val="009A3470"/>
    <w:rsid w:val="009A4F38"/>
    <w:rsid w:val="009A58B0"/>
    <w:rsid w:val="009A6AD2"/>
    <w:rsid w:val="009B009C"/>
    <w:rsid w:val="009B34F7"/>
    <w:rsid w:val="009C22A2"/>
    <w:rsid w:val="009C6151"/>
    <w:rsid w:val="009C698E"/>
    <w:rsid w:val="009C7CAA"/>
    <w:rsid w:val="009D39E0"/>
    <w:rsid w:val="009D5F72"/>
    <w:rsid w:val="009D60A0"/>
    <w:rsid w:val="009D6A5B"/>
    <w:rsid w:val="009D710D"/>
    <w:rsid w:val="009E033B"/>
    <w:rsid w:val="009E03B9"/>
    <w:rsid w:val="009E1287"/>
    <w:rsid w:val="009E19CF"/>
    <w:rsid w:val="009E2888"/>
    <w:rsid w:val="009E3029"/>
    <w:rsid w:val="009E302A"/>
    <w:rsid w:val="009E5B29"/>
    <w:rsid w:val="009E7627"/>
    <w:rsid w:val="009F0506"/>
    <w:rsid w:val="009F2CED"/>
    <w:rsid w:val="009F4BEB"/>
    <w:rsid w:val="009F5089"/>
    <w:rsid w:val="009F54A2"/>
    <w:rsid w:val="009F64BE"/>
    <w:rsid w:val="009F65E4"/>
    <w:rsid w:val="00A02552"/>
    <w:rsid w:val="00A03783"/>
    <w:rsid w:val="00A104BB"/>
    <w:rsid w:val="00A113AE"/>
    <w:rsid w:val="00A11CF2"/>
    <w:rsid w:val="00A14EE5"/>
    <w:rsid w:val="00A1611A"/>
    <w:rsid w:val="00A17AA7"/>
    <w:rsid w:val="00A20AB1"/>
    <w:rsid w:val="00A2562B"/>
    <w:rsid w:val="00A32240"/>
    <w:rsid w:val="00A3299C"/>
    <w:rsid w:val="00A32D39"/>
    <w:rsid w:val="00A44505"/>
    <w:rsid w:val="00A44BC9"/>
    <w:rsid w:val="00A44DE5"/>
    <w:rsid w:val="00A472D3"/>
    <w:rsid w:val="00A5187E"/>
    <w:rsid w:val="00A51FD2"/>
    <w:rsid w:val="00A56DDD"/>
    <w:rsid w:val="00A5797B"/>
    <w:rsid w:val="00A629DD"/>
    <w:rsid w:val="00A66023"/>
    <w:rsid w:val="00A6664D"/>
    <w:rsid w:val="00A67D0A"/>
    <w:rsid w:val="00A71162"/>
    <w:rsid w:val="00A72EDE"/>
    <w:rsid w:val="00A73778"/>
    <w:rsid w:val="00A739AD"/>
    <w:rsid w:val="00A74EA5"/>
    <w:rsid w:val="00A76A9A"/>
    <w:rsid w:val="00A771DD"/>
    <w:rsid w:val="00A8014F"/>
    <w:rsid w:val="00A83FDA"/>
    <w:rsid w:val="00A85C7A"/>
    <w:rsid w:val="00A85F8E"/>
    <w:rsid w:val="00A86472"/>
    <w:rsid w:val="00A902BD"/>
    <w:rsid w:val="00A90F87"/>
    <w:rsid w:val="00A94594"/>
    <w:rsid w:val="00A957BD"/>
    <w:rsid w:val="00A957DA"/>
    <w:rsid w:val="00A96CB6"/>
    <w:rsid w:val="00AA0EEE"/>
    <w:rsid w:val="00AA1023"/>
    <w:rsid w:val="00AA1CC3"/>
    <w:rsid w:val="00AA2FA7"/>
    <w:rsid w:val="00AA5AA3"/>
    <w:rsid w:val="00AB0282"/>
    <w:rsid w:val="00AB131A"/>
    <w:rsid w:val="00AB16FA"/>
    <w:rsid w:val="00AB333B"/>
    <w:rsid w:val="00AB47B5"/>
    <w:rsid w:val="00AB545C"/>
    <w:rsid w:val="00AB71E2"/>
    <w:rsid w:val="00AC3DBF"/>
    <w:rsid w:val="00AC5814"/>
    <w:rsid w:val="00AC7461"/>
    <w:rsid w:val="00AD0C10"/>
    <w:rsid w:val="00AD2938"/>
    <w:rsid w:val="00AD32BA"/>
    <w:rsid w:val="00AD3ECC"/>
    <w:rsid w:val="00AD3F23"/>
    <w:rsid w:val="00AD73A6"/>
    <w:rsid w:val="00AE27A0"/>
    <w:rsid w:val="00AE5B4A"/>
    <w:rsid w:val="00AE65F1"/>
    <w:rsid w:val="00AF0C66"/>
    <w:rsid w:val="00AF533C"/>
    <w:rsid w:val="00AF74B7"/>
    <w:rsid w:val="00B00D2A"/>
    <w:rsid w:val="00B021B5"/>
    <w:rsid w:val="00B04454"/>
    <w:rsid w:val="00B04563"/>
    <w:rsid w:val="00B066BC"/>
    <w:rsid w:val="00B12D3B"/>
    <w:rsid w:val="00B13FC7"/>
    <w:rsid w:val="00B145F2"/>
    <w:rsid w:val="00B1641D"/>
    <w:rsid w:val="00B16D16"/>
    <w:rsid w:val="00B16E15"/>
    <w:rsid w:val="00B172E4"/>
    <w:rsid w:val="00B20AB2"/>
    <w:rsid w:val="00B2448A"/>
    <w:rsid w:val="00B27AE8"/>
    <w:rsid w:val="00B300C3"/>
    <w:rsid w:val="00B30124"/>
    <w:rsid w:val="00B31A25"/>
    <w:rsid w:val="00B3314E"/>
    <w:rsid w:val="00B37D6B"/>
    <w:rsid w:val="00B52CEC"/>
    <w:rsid w:val="00B5519B"/>
    <w:rsid w:val="00B56072"/>
    <w:rsid w:val="00B607D4"/>
    <w:rsid w:val="00B61527"/>
    <w:rsid w:val="00B61CDE"/>
    <w:rsid w:val="00B638C0"/>
    <w:rsid w:val="00B64DCE"/>
    <w:rsid w:val="00B64E5A"/>
    <w:rsid w:val="00B712D7"/>
    <w:rsid w:val="00B747AD"/>
    <w:rsid w:val="00B805F2"/>
    <w:rsid w:val="00B80F90"/>
    <w:rsid w:val="00B8120A"/>
    <w:rsid w:val="00B831F1"/>
    <w:rsid w:val="00B838FF"/>
    <w:rsid w:val="00B83B1C"/>
    <w:rsid w:val="00B83C5A"/>
    <w:rsid w:val="00B84009"/>
    <w:rsid w:val="00B85812"/>
    <w:rsid w:val="00B86757"/>
    <w:rsid w:val="00B87E1A"/>
    <w:rsid w:val="00B958E5"/>
    <w:rsid w:val="00B96348"/>
    <w:rsid w:val="00BA0764"/>
    <w:rsid w:val="00BA0919"/>
    <w:rsid w:val="00BA0B1F"/>
    <w:rsid w:val="00BA35E9"/>
    <w:rsid w:val="00BA45F2"/>
    <w:rsid w:val="00BA49A1"/>
    <w:rsid w:val="00BA4A34"/>
    <w:rsid w:val="00BA6031"/>
    <w:rsid w:val="00BB262C"/>
    <w:rsid w:val="00BB3C79"/>
    <w:rsid w:val="00BB5CC0"/>
    <w:rsid w:val="00BB6F6F"/>
    <w:rsid w:val="00BC1609"/>
    <w:rsid w:val="00BC4C6F"/>
    <w:rsid w:val="00BC6628"/>
    <w:rsid w:val="00BC7655"/>
    <w:rsid w:val="00BD02D7"/>
    <w:rsid w:val="00BD0F3D"/>
    <w:rsid w:val="00BD3636"/>
    <w:rsid w:val="00BD4C45"/>
    <w:rsid w:val="00BD6B45"/>
    <w:rsid w:val="00BD77B8"/>
    <w:rsid w:val="00BE069F"/>
    <w:rsid w:val="00BE0B8C"/>
    <w:rsid w:val="00BE1D62"/>
    <w:rsid w:val="00BE34A5"/>
    <w:rsid w:val="00BE4BF4"/>
    <w:rsid w:val="00BE5F53"/>
    <w:rsid w:val="00BE7BE8"/>
    <w:rsid w:val="00BF1A08"/>
    <w:rsid w:val="00BF23B4"/>
    <w:rsid w:val="00BF7C4A"/>
    <w:rsid w:val="00C01843"/>
    <w:rsid w:val="00C01B73"/>
    <w:rsid w:val="00C0589F"/>
    <w:rsid w:val="00C05A9C"/>
    <w:rsid w:val="00C12360"/>
    <w:rsid w:val="00C13866"/>
    <w:rsid w:val="00C16C78"/>
    <w:rsid w:val="00C16CE8"/>
    <w:rsid w:val="00C17931"/>
    <w:rsid w:val="00C2522C"/>
    <w:rsid w:val="00C254DA"/>
    <w:rsid w:val="00C30ED5"/>
    <w:rsid w:val="00C31BA6"/>
    <w:rsid w:val="00C32CDA"/>
    <w:rsid w:val="00C351DD"/>
    <w:rsid w:val="00C371B8"/>
    <w:rsid w:val="00C41807"/>
    <w:rsid w:val="00C41D24"/>
    <w:rsid w:val="00C42E4B"/>
    <w:rsid w:val="00C44EEF"/>
    <w:rsid w:val="00C4591A"/>
    <w:rsid w:val="00C50475"/>
    <w:rsid w:val="00C50C2C"/>
    <w:rsid w:val="00C51BA7"/>
    <w:rsid w:val="00C52AE4"/>
    <w:rsid w:val="00C53672"/>
    <w:rsid w:val="00C5427E"/>
    <w:rsid w:val="00C6739F"/>
    <w:rsid w:val="00C71CC1"/>
    <w:rsid w:val="00C72D02"/>
    <w:rsid w:val="00C72F99"/>
    <w:rsid w:val="00C75E87"/>
    <w:rsid w:val="00C77275"/>
    <w:rsid w:val="00C774B2"/>
    <w:rsid w:val="00C77DD9"/>
    <w:rsid w:val="00C826C0"/>
    <w:rsid w:val="00C907F2"/>
    <w:rsid w:val="00C919B6"/>
    <w:rsid w:val="00C92E49"/>
    <w:rsid w:val="00C96150"/>
    <w:rsid w:val="00C96AE8"/>
    <w:rsid w:val="00C97BB5"/>
    <w:rsid w:val="00CA1973"/>
    <w:rsid w:val="00CA431B"/>
    <w:rsid w:val="00CA7F95"/>
    <w:rsid w:val="00CB5F28"/>
    <w:rsid w:val="00CB60C2"/>
    <w:rsid w:val="00CB6B01"/>
    <w:rsid w:val="00CC1897"/>
    <w:rsid w:val="00CC1E8A"/>
    <w:rsid w:val="00CC4565"/>
    <w:rsid w:val="00CC7941"/>
    <w:rsid w:val="00CD276E"/>
    <w:rsid w:val="00CD29F7"/>
    <w:rsid w:val="00CD6CC1"/>
    <w:rsid w:val="00CD7697"/>
    <w:rsid w:val="00CD7D03"/>
    <w:rsid w:val="00CE0562"/>
    <w:rsid w:val="00CE1D5D"/>
    <w:rsid w:val="00CE4B71"/>
    <w:rsid w:val="00CE4D67"/>
    <w:rsid w:val="00CE567A"/>
    <w:rsid w:val="00CE7707"/>
    <w:rsid w:val="00CF0F9A"/>
    <w:rsid w:val="00CF2A25"/>
    <w:rsid w:val="00CF4A8C"/>
    <w:rsid w:val="00CF50FE"/>
    <w:rsid w:val="00CF6258"/>
    <w:rsid w:val="00D0072D"/>
    <w:rsid w:val="00D00E62"/>
    <w:rsid w:val="00D03D08"/>
    <w:rsid w:val="00D03DF1"/>
    <w:rsid w:val="00D06AE6"/>
    <w:rsid w:val="00D06F71"/>
    <w:rsid w:val="00D07C47"/>
    <w:rsid w:val="00D167A9"/>
    <w:rsid w:val="00D20D14"/>
    <w:rsid w:val="00D21221"/>
    <w:rsid w:val="00D22700"/>
    <w:rsid w:val="00D24A2D"/>
    <w:rsid w:val="00D27F7D"/>
    <w:rsid w:val="00D305A6"/>
    <w:rsid w:val="00D323F0"/>
    <w:rsid w:val="00D40AE7"/>
    <w:rsid w:val="00D40E4A"/>
    <w:rsid w:val="00D44DBF"/>
    <w:rsid w:val="00D50945"/>
    <w:rsid w:val="00D5100A"/>
    <w:rsid w:val="00D52C96"/>
    <w:rsid w:val="00D53788"/>
    <w:rsid w:val="00D55852"/>
    <w:rsid w:val="00D57E30"/>
    <w:rsid w:val="00D608A6"/>
    <w:rsid w:val="00D60AAD"/>
    <w:rsid w:val="00D61E38"/>
    <w:rsid w:val="00D62379"/>
    <w:rsid w:val="00D624DA"/>
    <w:rsid w:val="00D62933"/>
    <w:rsid w:val="00D62FA7"/>
    <w:rsid w:val="00D64F79"/>
    <w:rsid w:val="00D67755"/>
    <w:rsid w:val="00D7098A"/>
    <w:rsid w:val="00D70A89"/>
    <w:rsid w:val="00D731CF"/>
    <w:rsid w:val="00D773F0"/>
    <w:rsid w:val="00D83793"/>
    <w:rsid w:val="00D86B10"/>
    <w:rsid w:val="00D8728E"/>
    <w:rsid w:val="00D87710"/>
    <w:rsid w:val="00D9132F"/>
    <w:rsid w:val="00D92863"/>
    <w:rsid w:val="00D94EF3"/>
    <w:rsid w:val="00DA0099"/>
    <w:rsid w:val="00DA0380"/>
    <w:rsid w:val="00DA22AC"/>
    <w:rsid w:val="00DA23FA"/>
    <w:rsid w:val="00DA2B15"/>
    <w:rsid w:val="00DA4203"/>
    <w:rsid w:val="00DA5625"/>
    <w:rsid w:val="00DA7D9B"/>
    <w:rsid w:val="00DB158A"/>
    <w:rsid w:val="00DB2625"/>
    <w:rsid w:val="00DC02CB"/>
    <w:rsid w:val="00DC5569"/>
    <w:rsid w:val="00DD0EB3"/>
    <w:rsid w:val="00DD1C01"/>
    <w:rsid w:val="00DD1C41"/>
    <w:rsid w:val="00DD20F9"/>
    <w:rsid w:val="00DD38B2"/>
    <w:rsid w:val="00DD3C3C"/>
    <w:rsid w:val="00DD4C47"/>
    <w:rsid w:val="00DD6560"/>
    <w:rsid w:val="00DE2202"/>
    <w:rsid w:val="00DE40E4"/>
    <w:rsid w:val="00DE6A96"/>
    <w:rsid w:val="00DE7599"/>
    <w:rsid w:val="00DF0EFD"/>
    <w:rsid w:val="00DF1C5E"/>
    <w:rsid w:val="00DF34B8"/>
    <w:rsid w:val="00DF3C36"/>
    <w:rsid w:val="00DF45AF"/>
    <w:rsid w:val="00DF5032"/>
    <w:rsid w:val="00DF5210"/>
    <w:rsid w:val="00E019FC"/>
    <w:rsid w:val="00E034BA"/>
    <w:rsid w:val="00E04779"/>
    <w:rsid w:val="00E05DD0"/>
    <w:rsid w:val="00E07216"/>
    <w:rsid w:val="00E102DD"/>
    <w:rsid w:val="00E1102D"/>
    <w:rsid w:val="00E13116"/>
    <w:rsid w:val="00E13BEA"/>
    <w:rsid w:val="00E13CCC"/>
    <w:rsid w:val="00E14F93"/>
    <w:rsid w:val="00E1500B"/>
    <w:rsid w:val="00E1592B"/>
    <w:rsid w:val="00E16869"/>
    <w:rsid w:val="00E17C84"/>
    <w:rsid w:val="00E2247E"/>
    <w:rsid w:val="00E227F8"/>
    <w:rsid w:val="00E22C9C"/>
    <w:rsid w:val="00E2499D"/>
    <w:rsid w:val="00E25E10"/>
    <w:rsid w:val="00E33931"/>
    <w:rsid w:val="00E3403D"/>
    <w:rsid w:val="00E346B2"/>
    <w:rsid w:val="00E34E71"/>
    <w:rsid w:val="00E35403"/>
    <w:rsid w:val="00E35A83"/>
    <w:rsid w:val="00E35EFB"/>
    <w:rsid w:val="00E36B1B"/>
    <w:rsid w:val="00E44E48"/>
    <w:rsid w:val="00E508A1"/>
    <w:rsid w:val="00E52685"/>
    <w:rsid w:val="00E55A1F"/>
    <w:rsid w:val="00E55CA2"/>
    <w:rsid w:val="00E57E99"/>
    <w:rsid w:val="00E646DD"/>
    <w:rsid w:val="00E65291"/>
    <w:rsid w:val="00E659D4"/>
    <w:rsid w:val="00E65CB1"/>
    <w:rsid w:val="00E72E52"/>
    <w:rsid w:val="00E73BC3"/>
    <w:rsid w:val="00E742BE"/>
    <w:rsid w:val="00E74EF6"/>
    <w:rsid w:val="00E823F5"/>
    <w:rsid w:val="00E84724"/>
    <w:rsid w:val="00E85A39"/>
    <w:rsid w:val="00E860BE"/>
    <w:rsid w:val="00E87830"/>
    <w:rsid w:val="00E87AF5"/>
    <w:rsid w:val="00E90387"/>
    <w:rsid w:val="00E91574"/>
    <w:rsid w:val="00E91627"/>
    <w:rsid w:val="00E949C8"/>
    <w:rsid w:val="00EA01A4"/>
    <w:rsid w:val="00EA1376"/>
    <w:rsid w:val="00EA29B0"/>
    <w:rsid w:val="00EA5501"/>
    <w:rsid w:val="00EA631B"/>
    <w:rsid w:val="00EB1B21"/>
    <w:rsid w:val="00EB2F3C"/>
    <w:rsid w:val="00EB4C70"/>
    <w:rsid w:val="00EB6A47"/>
    <w:rsid w:val="00EB7C6D"/>
    <w:rsid w:val="00EC0071"/>
    <w:rsid w:val="00EC0801"/>
    <w:rsid w:val="00EC47CB"/>
    <w:rsid w:val="00EC71FC"/>
    <w:rsid w:val="00ED17E7"/>
    <w:rsid w:val="00ED3436"/>
    <w:rsid w:val="00ED34F8"/>
    <w:rsid w:val="00ED7E05"/>
    <w:rsid w:val="00EE1FF2"/>
    <w:rsid w:val="00EE3CAC"/>
    <w:rsid w:val="00EE5A01"/>
    <w:rsid w:val="00EF1AAA"/>
    <w:rsid w:val="00EF2BD4"/>
    <w:rsid w:val="00EF2BF4"/>
    <w:rsid w:val="00EF2CA5"/>
    <w:rsid w:val="00F140A9"/>
    <w:rsid w:val="00F169D9"/>
    <w:rsid w:val="00F16E73"/>
    <w:rsid w:val="00F2155C"/>
    <w:rsid w:val="00F254CB"/>
    <w:rsid w:val="00F269CB"/>
    <w:rsid w:val="00F26A1D"/>
    <w:rsid w:val="00F325E7"/>
    <w:rsid w:val="00F32908"/>
    <w:rsid w:val="00F3472F"/>
    <w:rsid w:val="00F36FB9"/>
    <w:rsid w:val="00F3790F"/>
    <w:rsid w:val="00F441D4"/>
    <w:rsid w:val="00F472B6"/>
    <w:rsid w:val="00F5098B"/>
    <w:rsid w:val="00F512AF"/>
    <w:rsid w:val="00F52D18"/>
    <w:rsid w:val="00F54107"/>
    <w:rsid w:val="00F543BE"/>
    <w:rsid w:val="00F555B9"/>
    <w:rsid w:val="00F55DE4"/>
    <w:rsid w:val="00F60C10"/>
    <w:rsid w:val="00F619B6"/>
    <w:rsid w:val="00F658CF"/>
    <w:rsid w:val="00F67715"/>
    <w:rsid w:val="00F74B73"/>
    <w:rsid w:val="00F758CC"/>
    <w:rsid w:val="00F76508"/>
    <w:rsid w:val="00F84DC2"/>
    <w:rsid w:val="00F861A9"/>
    <w:rsid w:val="00F86BC4"/>
    <w:rsid w:val="00F8753F"/>
    <w:rsid w:val="00F87887"/>
    <w:rsid w:val="00F87C09"/>
    <w:rsid w:val="00F93739"/>
    <w:rsid w:val="00F93AE9"/>
    <w:rsid w:val="00FA089C"/>
    <w:rsid w:val="00FA1CCF"/>
    <w:rsid w:val="00FA3F31"/>
    <w:rsid w:val="00FA5278"/>
    <w:rsid w:val="00FA70F1"/>
    <w:rsid w:val="00FB14EC"/>
    <w:rsid w:val="00FB3161"/>
    <w:rsid w:val="00FB3924"/>
    <w:rsid w:val="00FB496E"/>
    <w:rsid w:val="00FB7ED5"/>
    <w:rsid w:val="00FC005D"/>
    <w:rsid w:val="00FC632D"/>
    <w:rsid w:val="00FC796D"/>
    <w:rsid w:val="00FD0941"/>
    <w:rsid w:val="00FD14A2"/>
    <w:rsid w:val="00FD1F2A"/>
    <w:rsid w:val="00FD22A5"/>
    <w:rsid w:val="00FD2FA1"/>
    <w:rsid w:val="00FD3847"/>
    <w:rsid w:val="00FD3C55"/>
    <w:rsid w:val="00FE036D"/>
    <w:rsid w:val="00FE2145"/>
    <w:rsid w:val="00FE2414"/>
    <w:rsid w:val="00FE2671"/>
    <w:rsid w:val="00FE76E3"/>
    <w:rsid w:val="00FF12BF"/>
    <w:rsid w:val="00FF280E"/>
    <w:rsid w:val="00FF32E8"/>
    <w:rsid w:val="00FF4458"/>
    <w:rsid w:val="00FF484A"/>
    <w:rsid w:val="00FF4AA4"/>
    <w:rsid w:val="00FF6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6030F7"/>
  <w15:chartTrackingRefBased/>
  <w15:docId w15:val="{481C7582-A508-4FC3-8BEE-8D9BAEC78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F45AF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C77275"/>
    <w:pPr>
      <w:keepNext/>
      <w:ind w:firstLine="5103"/>
      <w:outlineLvl w:val="0"/>
    </w:pPr>
    <w:rPr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371FED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rsid w:val="00BA49A1"/>
    <w:rPr>
      <w:szCs w:val="20"/>
    </w:rPr>
  </w:style>
  <w:style w:type="paragraph" w:styleId="Nagwek">
    <w:name w:val="header"/>
    <w:basedOn w:val="Normalny"/>
    <w:link w:val="NagwekZnak"/>
    <w:uiPriority w:val="99"/>
    <w:qFormat/>
    <w:rsid w:val="009C6151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9C6151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rsid w:val="009C6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2">
    <w:name w:val="Body Text Indent 2"/>
    <w:basedOn w:val="Normalny"/>
    <w:link w:val="Tekstpodstawowywcity2Znak"/>
    <w:rsid w:val="00B066BC"/>
    <w:pPr>
      <w:spacing w:after="120" w:line="480" w:lineRule="auto"/>
      <w:ind w:left="283"/>
    </w:pPr>
  </w:style>
  <w:style w:type="paragraph" w:customStyle="1" w:styleId="Style6">
    <w:name w:val="Style6"/>
    <w:basedOn w:val="Normalny"/>
    <w:rsid w:val="007D7F83"/>
    <w:pPr>
      <w:widowControl w:val="0"/>
      <w:autoSpaceDE w:val="0"/>
      <w:autoSpaceDN w:val="0"/>
      <w:adjustRightInd w:val="0"/>
      <w:spacing w:line="250" w:lineRule="exact"/>
      <w:jc w:val="both"/>
    </w:pPr>
    <w:rPr>
      <w:rFonts w:ascii="Arial" w:hAnsi="Arial"/>
    </w:rPr>
  </w:style>
  <w:style w:type="paragraph" w:customStyle="1" w:styleId="Style7">
    <w:name w:val="Style7"/>
    <w:basedOn w:val="Normalny"/>
    <w:rsid w:val="007D7F83"/>
    <w:pPr>
      <w:widowControl w:val="0"/>
      <w:autoSpaceDE w:val="0"/>
      <w:autoSpaceDN w:val="0"/>
      <w:adjustRightInd w:val="0"/>
      <w:spacing w:line="250" w:lineRule="exact"/>
      <w:ind w:hanging="350"/>
      <w:jc w:val="both"/>
    </w:pPr>
    <w:rPr>
      <w:rFonts w:ascii="Arial" w:hAnsi="Arial"/>
    </w:rPr>
  </w:style>
  <w:style w:type="character" w:customStyle="1" w:styleId="FontStyle21">
    <w:name w:val="Font Style21"/>
    <w:rsid w:val="007D7F83"/>
    <w:rPr>
      <w:rFonts w:ascii="Arial" w:hAnsi="Arial" w:cs="Arial"/>
      <w:sz w:val="20"/>
      <w:szCs w:val="20"/>
    </w:rPr>
  </w:style>
  <w:style w:type="paragraph" w:customStyle="1" w:styleId="Style8">
    <w:name w:val="Style8"/>
    <w:basedOn w:val="Normalny"/>
    <w:rsid w:val="00F52D18"/>
    <w:pPr>
      <w:widowControl w:val="0"/>
      <w:autoSpaceDE w:val="0"/>
      <w:autoSpaceDN w:val="0"/>
      <w:adjustRightInd w:val="0"/>
      <w:spacing w:line="175" w:lineRule="exact"/>
    </w:pPr>
    <w:rPr>
      <w:rFonts w:ascii="Arial" w:hAnsi="Arial"/>
    </w:rPr>
  </w:style>
  <w:style w:type="paragraph" w:customStyle="1" w:styleId="Style13">
    <w:name w:val="Style13"/>
    <w:basedOn w:val="Normalny"/>
    <w:rsid w:val="00F52D18"/>
    <w:pPr>
      <w:widowControl w:val="0"/>
      <w:autoSpaceDE w:val="0"/>
      <w:autoSpaceDN w:val="0"/>
      <w:adjustRightInd w:val="0"/>
      <w:spacing w:line="250" w:lineRule="exact"/>
      <w:jc w:val="both"/>
    </w:pPr>
    <w:rPr>
      <w:rFonts w:ascii="Arial" w:hAnsi="Arial"/>
    </w:rPr>
  </w:style>
  <w:style w:type="character" w:customStyle="1" w:styleId="FontStyle20">
    <w:name w:val="Font Style20"/>
    <w:rsid w:val="00F52D18"/>
    <w:rPr>
      <w:rFonts w:ascii="Arial" w:hAnsi="Arial" w:cs="Arial"/>
      <w:b/>
      <w:bCs/>
      <w:sz w:val="20"/>
      <w:szCs w:val="20"/>
    </w:rPr>
  </w:style>
  <w:style w:type="paragraph" w:customStyle="1" w:styleId="Style11">
    <w:name w:val="Style11"/>
    <w:basedOn w:val="Normalny"/>
    <w:rsid w:val="002D08CB"/>
    <w:pPr>
      <w:widowControl w:val="0"/>
      <w:autoSpaceDE w:val="0"/>
      <w:autoSpaceDN w:val="0"/>
      <w:adjustRightInd w:val="0"/>
      <w:spacing w:line="252" w:lineRule="exact"/>
      <w:ind w:hanging="384"/>
      <w:jc w:val="both"/>
    </w:pPr>
    <w:rPr>
      <w:rFonts w:ascii="Arial" w:hAnsi="Arial"/>
    </w:rPr>
  </w:style>
  <w:style w:type="paragraph" w:customStyle="1" w:styleId="Standard">
    <w:name w:val="Standard"/>
    <w:link w:val="StandardZnak"/>
    <w:rsid w:val="009F54A2"/>
    <w:pPr>
      <w:widowControl w:val="0"/>
    </w:pPr>
  </w:style>
  <w:style w:type="paragraph" w:styleId="Tekstkomentarza">
    <w:name w:val="annotation text"/>
    <w:basedOn w:val="Normalny"/>
    <w:semiHidden/>
    <w:rsid w:val="00B64DCE"/>
    <w:rPr>
      <w:sz w:val="20"/>
      <w:szCs w:val="20"/>
    </w:rPr>
  </w:style>
  <w:style w:type="paragraph" w:customStyle="1" w:styleId="Obszartekstu">
    <w:name w:val="Obszar tekstu"/>
    <w:basedOn w:val="Standard"/>
    <w:rsid w:val="00992D50"/>
    <w:pPr>
      <w:spacing w:before="120"/>
      <w:jc w:val="both"/>
    </w:pPr>
    <w:rPr>
      <w:sz w:val="24"/>
    </w:rPr>
  </w:style>
  <w:style w:type="character" w:styleId="Pogrubienie">
    <w:name w:val="Strong"/>
    <w:qFormat/>
    <w:rsid w:val="00770493"/>
    <w:rPr>
      <w:b/>
      <w:bCs/>
    </w:rPr>
  </w:style>
  <w:style w:type="character" w:customStyle="1" w:styleId="NagwekZnak">
    <w:name w:val="Nagłówek Znak"/>
    <w:link w:val="Nagwek"/>
    <w:uiPriority w:val="99"/>
    <w:rsid w:val="00BA0B1F"/>
    <w:rPr>
      <w:sz w:val="24"/>
      <w:szCs w:val="24"/>
      <w:lang w:val="pl-PL" w:eastAsia="pl-PL" w:bidi="ar-SA"/>
    </w:rPr>
  </w:style>
  <w:style w:type="paragraph" w:styleId="HTML-wstpniesformatowany">
    <w:name w:val="HTML Preformatted"/>
    <w:basedOn w:val="Normalny"/>
    <w:rsid w:val="009B0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16"/>
      <w:szCs w:val="16"/>
    </w:rPr>
  </w:style>
  <w:style w:type="paragraph" w:customStyle="1" w:styleId="Zawartotabeli">
    <w:name w:val="Zawartość tabeli"/>
    <w:basedOn w:val="Normalny"/>
    <w:rsid w:val="00107CE1"/>
    <w:pPr>
      <w:suppressLineNumbers/>
      <w:suppressAutoHyphens/>
    </w:pPr>
    <w:rPr>
      <w:lang w:eastAsia="ar-SA"/>
    </w:rPr>
  </w:style>
  <w:style w:type="paragraph" w:customStyle="1" w:styleId="Znak">
    <w:name w:val="Znak"/>
    <w:basedOn w:val="Normalny"/>
    <w:rsid w:val="00115E41"/>
    <w:rPr>
      <w:rFonts w:ascii="Arial" w:hAnsi="Arial" w:cs="Arial"/>
    </w:rPr>
  </w:style>
  <w:style w:type="character" w:styleId="Numerstrony">
    <w:name w:val="page number"/>
    <w:basedOn w:val="Domylnaczcionkaakapitu"/>
    <w:rsid w:val="00DD38B2"/>
  </w:style>
  <w:style w:type="paragraph" w:styleId="Akapitzlist">
    <w:name w:val="List Paragraph"/>
    <w:basedOn w:val="Normalny"/>
    <w:uiPriority w:val="34"/>
    <w:qFormat/>
    <w:rsid w:val="009D39E0"/>
    <w:pPr>
      <w:spacing w:after="200" w:line="276" w:lineRule="auto"/>
      <w:ind w:left="720"/>
    </w:pPr>
    <w:rPr>
      <w:rFonts w:ascii="Calibri" w:eastAsia="Calibri" w:hAnsi="Calibri"/>
      <w:kern w:val="1"/>
      <w:sz w:val="22"/>
      <w:szCs w:val="22"/>
      <w:lang w:eastAsia="hi-IN" w:bidi="hi-IN"/>
    </w:rPr>
  </w:style>
  <w:style w:type="character" w:customStyle="1" w:styleId="Tekstpodstawowywcity2Znak">
    <w:name w:val="Tekst podstawowy wcięty 2 Znak"/>
    <w:link w:val="Tekstpodstawowywcity2"/>
    <w:rsid w:val="000B6605"/>
    <w:rPr>
      <w:sz w:val="24"/>
      <w:szCs w:val="24"/>
    </w:rPr>
  </w:style>
  <w:style w:type="paragraph" w:customStyle="1" w:styleId="Akapitzlist1">
    <w:name w:val="Akapit z listą1"/>
    <w:basedOn w:val="Normalny"/>
    <w:rsid w:val="00D608A6"/>
    <w:pPr>
      <w:ind w:left="720"/>
      <w:contextualSpacing/>
    </w:pPr>
    <w:rPr>
      <w:rFonts w:eastAsia="Calibri"/>
    </w:rPr>
  </w:style>
  <w:style w:type="character" w:customStyle="1" w:styleId="StandardZnak">
    <w:name w:val="Standard Znak"/>
    <w:link w:val="Standard"/>
    <w:rsid w:val="00AA5AA3"/>
  </w:style>
  <w:style w:type="paragraph" w:styleId="Zwykytekst">
    <w:name w:val="Plain Text"/>
    <w:basedOn w:val="Normalny"/>
    <w:link w:val="ZwykytekstZnak"/>
    <w:uiPriority w:val="99"/>
    <w:unhideWhenUsed/>
    <w:rsid w:val="00AB0282"/>
    <w:rPr>
      <w:rFonts w:ascii="Consolas" w:eastAsia="Calibri" w:hAnsi="Consolas"/>
      <w:sz w:val="21"/>
      <w:szCs w:val="21"/>
      <w:lang w:val="en-US" w:eastAsia="en-US"/>
    </w:rPr>
  </w:style>
  <w:style w:type="character" w:customStyle="1" w:styleId="ZwykytekstZnak">
    <w:name w:val="Zwykły tekst Znak"/>
    <w:link w:val="Zwykytekst"/>
    <w:uiPriority w:val="99"/>
    <w:rsid w:val="00AB0282"/>
    <w:rPr>
      <w:rFonts w:ascii="Consolas" w:eastAsia="Calibri" w:hAnsi="Consolas"/>
      <w:sz w:val="21"/>
      <w:szCs w:val="21"/>
      <w:lang w:val="en-US" w:eastAsia="en-US"/>
    </w:rPr>
  </w:style>
  <w:style w:type="paragraph" w:customStyle="1" w:styleId="Normalny1">
    <w:name w:val="Normalny1"/>
    <w:basedOn w:val="Normalny"/>
    <w:rsid w:val="00B12D3B"/>
    <w:pPr>
      <w:widowControl w:val="0"/>
      <w:suppressAutoHyphens/>
      <w:overflowPunct w:val="0"/>
      <w:autoSpaceDE w:val="0"/>
    </w:pPr>
    <w:rPr>
      <w:kern w:val="1"/>
      <w:sz w:val="20"/>
      <w:szCs w:val="20"/>
    </w:rPr>
  </w:style>
  <w:style w:type="character" w:styleId="Wyrnieniedelikatne">
    <w:name w:val="Subtle Emphasis"/>
    <w:uiPriority w:val="19"/>
    <w:qFormat/>
    <w:rsid w:val="009E033B"/>
    <w:rPr>
      <w:i/>
      <w:iCs/>
      <w:color w:val="404040"/>
    </w:rPr>
  </w:style>
  <w:style w:type="paragraph" w:styleId="NormalnyWeb">
    <w:name w:val="Normal (Web)"/>
    <w:basedOn w:val="Normalny"/>
    <w:unhideWhenUsed/>
    <w:rsid w:val="009E033B"/>
    <w:pPr>
      <w:spacing w:before="100" w:beforeAutospacing="1" w:after="100" w:afterAutospacing="1"/>
      <w:jc w:val="both"/>
    </w:pPr>
    <w:rPr>
      <w:rFonts w:eastAsia="Batang"/>
      <w:sz w:val="20"/>
      <w:szCs w:val="20"/>
    </w:rPr>
  </w:style>
  <w:style w:type="paragraph" w:styleId="Tekstpodstawowy2">
    <w:name w:val="Body Text 2"/>
    <w:basedOn w:val="Normalny"/>
    <w:link w:val="Tekstpodstawowy2Znak"/>
    <w:rsid w:val="000930CE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rsid w:val="000930CE"/>
    <w:rPr>
      <w:sz w:val="24"/>
      <w:szCs w:val="24"/>
    </w:rPr>
  </w:style>
  <w:style w:type="character" w:styleId="Uwydatnienie">
    <w:name w:val="Emphasis"/>
    <w:uiPriority w:val="20"/>
    <w:qFormat/>
    <w:rsid w:val="00F32908"/>
    <w:rPr>
      <w:i/>
      <w:iCs/>
    </w:rPr>
  </w:style>
  <w:style w:type="character" w:customStyle="1" w:styleId="Nagwek1Znak">
    <w:name w:val="Nagłówek 1 Znak"/>
    <w:link w:val="Nagwek1"/>
    <w:rsid w:val="00C77275"/>
    <w:rPr>
      <w:sz w:val="28"/>
    </w:rPr>
  </w:style>
  <w:style w:type="paragraph" w:styleId="Tekstpodstawowywcity">
    <w:name w:val="Body Text Indent"/>
    <w:basedOn w:val="Normalny"/>
    <w:link w:val="TekstpodstawowywcityZnak"/>
    <w:rsid w:val="00C77275"/>
    <w:pPr>
      <w:spacing w:after="120"/>
      <w:ind w:left="283"/>
    </w:pPr>
    <w:rPr>
      <w:sz w:val="20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77275"/>
  </w:style>
  <w:style w:type="character" w:customStyle="1" w:styleId="TekstpodstawowyZnak">
    <w:name w:val="Tekst podstawowy Znak"/>
    <w:link w:val="Tekstpodstawowy"/>
    <w:rsid w:val="00C7727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01D96B8742A674BA16661E5B76D3E14" ma:contentTypeVersion="12" ma:contentTypeDescription="Utwórz nowy dokument." ma:contentTypeScope="" ma:versionID="4e0e53d739af1b801f417f1581da09d3">
  <xsd:schema xmlns:xsd="http://www.w3.org/2001/XMLSchema" xmlns:xs="http://www.w3.org/2001/XMLSchema" xmlns:p="http://schemas.microsoft.com/office/2006/metadata/properties" xmlns:ns3="62aade06-4d5d-4a52-8c50-c00f4c4264c4" xmlns:ns4="2a4e2d5a-c032-442a-a3c1-cbddc1e23317" targetNamespace="http://schemas.microsoft.com/office/2006/metadata/properties" ma:root="true" ma:fieldsID="3f0c0017567e1edfb4a05bb146b7c06d" ns3:_="" ns4:_="">
    <xsd:import namespace="62aade06-4d5d-4a52-8c50-c00f4c4264c4"/>
    <xsd:import namespace="2a4e2d5a-c032-442a-a3c1-cbddc1e233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ade06-4d5d-4a52-8c50-c00f4c4264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e2d5a-c032-442a-a3c1-cbddc1e233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B72E8B-EC45-4FEB-88C6-4D0EA73FE4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649561-EEA0-4332-AA1E-2D266FF055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5811A1-C28F-47AC-848B-50B8C1179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ade06-4d5d-4a52-8c50-c00f4c4264c4"/>
    <ds:schemaRef ds:uri="2a4e2d5a-c032-442a-a3c1-cbddc1e23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6671DC-BDFB-4F26-89EA-F252AAB33A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08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waiadomienie o wyborze oferty</vt:lpstr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waiadomienie o wyborze oferty</dc:title>
  <dc:subject/>
  <dc:creator>EG</dc:creator>
  <cp:keywords/>
  <cp:lastModifiedBy>Dominika Plust</cp:lastModifiedBy>
  <cp:revision>25</cp:revision>
  <cp:lastPrinted>2021-04-19T06:03:00Z</cp:lastPrinted>
  <dcterms:created xsi:type="dcterms:W3CDTF">2021-04-28T11:56:00Z</dcterms:created>
  <dcterms:modified xsi:type="dcterms:W3CDTF">2021-04-29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1D96B8742A674BA16661E5B76D3E14</vt:lpwstr>
  </property>
</Properties>
</file>